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02482378"/>
        <w:docPartObj>
          <w:docPartGallery w:val="Cover Pages"/>
          <w:docPartUnique/>
        </w:docPartObj>
      </w:sdtPr>
      <w:sdtEndPr/>
      <w:sdtContent>
        <w:p w14:paraId="25142EFF" w14:textId="4DCC96AF" w:rsidR="00E24F5B" w:rsidRDefault="00194ADB">
          <w:r>
            <w:rPr>
              <w:noProof/>
              <w:lang w:val="en-MY" w:eastAsia="en-MY"/>
            </w:rPr>
            <mc:AlternateContent>
              <mc:Choice Requires="wpg">
                <w:drawing>
                  <wp:anchor distT="0" distB="0" distL="114300" distR="114300" simplePos="0" relativeHeight="251657216" behindDoc="0" locked="0" layoutInCell="1" allowOverlap="1" wp14:anchorId="4A11647D" wp14:editId="255E761A">
                    <wp:simplePos x="0" y="0"/>
                    <wp:positionH relativeFrom="page">
                      <wp:posOffset>4645025</wp:posOffset>
                    </wp:positionH>
                    <wp:positionV relativeFrom="page">
                      <wp:posOffset>0</wp:posOffset>
                    </wp:positionV>
                    <wp:extent cx="3131185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31185" cy="10058400"/>
                              <a:chOff x="-18397" y="0"/>
                              <a:chExt cx="3132067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0C0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Year"/>
                                    <w:id w:val="-1938823021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67787AB5" w14:textId="77777777" w:rsidR="00B45441" w:rsidRDefault="00B45441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E24F5B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2019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8397" y="5555836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0B94971F" w14:textId="1F45F323" w:rsidR="00B45441" w:rsidRPr="00940993" w:rsidRDefault="000B60F3" w:rsidP="004A278A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alias w:val="Title"/>
                                      <w:tag w:val=""/>
                                      <w:id w:val="-850030906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45441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Lab 3</w:t>
                                      </w:r>
                                      <w:r w:rsidR="00B45441" w:rsidRPr="00EF44F0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 xml:space="preserve">: </w:t>
                                      </w:r>
                                      <w:r w:rsidR="00B45441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Stack</w:t>
                                      </w:r>
                                    </w:sdtContent>
                                  </w:sdt>
                                </w:p>
                                <w:p w14:paraId="1DD2D1AF" w14:textId="77777777" w:rsidR="00B45441" w:rsidRDefault="00B45441" w:rsidP="00380AB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4A11647D" id="Group 453" o:spid="_x0000_s1026" style="position:absolute;margin-left:365.75pt;margin-top:0;width:246.55pt;height:11in;z-index:251657216;mso-height-percent:1000;mso-position-horizontal-relative:page;mso-position-vertical-relative:page;mso-height-percent:1000" coordorigin="-183" coordsize="31320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" fillcolor="#a8d08d [1945]" stroked="f" strokecolor="white" strokeweight="1pt">
                      <v:fill r:id="rId12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" fillcolor="#0070c0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alias w:val="Year"/>
                              <w:id w:val="-193882302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7787AB5" w14:textId="77777777" w:rsidR="00B45441" w:rsidRDefault="00B45441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 w:rsidRPr="00E24F5B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2019/20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83;top:55558;width:30894;height:2833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0B94971F" w14:textId="1F45F323" w:rsidR="00B45441" w:rsidRPr="00940993" w:rsidRDefault="000B60F3" w:rsidP="004A278A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2"/>
                                  <w:szCs w:val="52"/>
                                </w:rPr>
                                <w:alias w:val="Title"/>
                                <w:tag w:val=""/>
                                <w:id w:val="-850030906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45441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Lab 3</w:t>
                                </w:r>
                                <w:r w:rsidR="00B45441" w:rsidRPr="00EF44F0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 xml:space="preserve">: </w:t>
                                </w:r>
                                <w:r w:rsidR="00B45441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Stack</w:t>
                                </w:r>
                              </w:sdtContent>
                            </w:sdt>
                          </w:p>
                          <w:p w14:paraId="1DD2D1AF" w14:textId="77777777" w:rsidR="00B45441" w:rsidRDefault="00B45441" w:rsidP="00380AB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 w:rsidR="00A04D75">
            <w:rPr>
              <w:noProof/>
              <w:lang w:val="en-MY" w:eastAsia="en-MY"/>
            </w:rPr>
            <w:drawing>
              <wp:anchor distT="0" distB="0" distL="114300" distR="114300" simplePos="0" relativeHeight="251663360" behindDoc="0" locked="0" layoutInCell="1" allowOverlap="1" wp14:anchorId="77CD75CE" wp14:editId="3CBD8CC5">
                <wp:simplePos x="0" y="0"/>
                <wp:positionH relativeFrom="margin">
                  <wp:posOffset>177</wp:posOffset>
                </wp:positionH>
                <wp:positionV relativeFrom="paragraph">
                  <wp:posOffset>-84144</wp:posOffset>
                </wp:positionV>
                <wp:extent cx="1296035" cy="95504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goumt.png"/>
                        <pic:cNvPicPr/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35" cy="955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380AB0">
            <w:rPr>
              <w:noProof/>
              <w:lang w:val="en-MY" w:eastAsia="en-MY"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 wp14:anchorId="6A665BDE" wp14:editId="645B53A2">
                    <wp:simplePos x="0" y="0"/>
                    <wp:positionH relativeFrom="column">
                      <wp:posOffset>1176020</wp:posOffset>
                    </wp:positionH>
                    <wp:positionV relativeFrom="paragraph">
                      <wp:posOffset>-8364</wp:posOffset>
                    </wp:positionV>
                    <wp:extent cx="2360930" cy="1404620"/>
                    <wp:effectExtent l="0" t="0" r="3810" b="0"/>
                    <wp:wrapNone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74EF270" w14:textId="77777777" w:rsidR="00B45441" w:rsidRDefault="00B45441">
                                <w:r w:rsidRPr="00380AB0">
                                  <w:t>FAKULTI TEKNOLOGI KEJURUTERAAN KELAUTAN DAN INFORMATI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6A665BD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1" type="#_x0000_t202" style="position:absolute;margin-left:92.6pt;margin-top:-.65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gpsJAIAACU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" stroked="f">
                    <v:textbox style="mso-fit-shape-to-text:t">
                      <w:txbxContent>
                        <w:p w14:paraId="074EF270" w14:textId="77777777" w:rsidR="00B45441" w:rsidRDefault="00B45441">
                          <w:r w:rsidRPr="00380AB0">
                            <w:t>FAKULTI TEKNOLOGI KEJURUTERAAN KELAUTAN DAN INFORMATIK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E24F5B">
            <w:rPr>
              <w:noProof/>
              <w:lang w:val="en-MY" w:eastAsia="en-MY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0" allowOverlap="1" wp14:anchorId="408DA965" wp14:editId="15A86A4D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951CFC3" w14:textId="7BD7382D" w:rsidR="00B45441" w:rsidRPr="008429A5" w:rsidRDefault="00B45441" w:rsidP="008429A5">
                                <w:pPr>
                                  <w:pStyle w:val="NoSpacing"/>
                                  <w:spacing w:before="0"/>
                                  <w:jc w:val="right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:lang w:val="en-MY"/>
                                  </w:rPr>
                                </w:pPr>
                                <w:r w:rsidRPr="008429A5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:lang w:val="en-MY"/>
                                  </w:rPr>
                                  <w:t>DATA STRUCTURE &amp; ALGORITHM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408DA965" id="Rectangle 16" o:spid="_x0000_s1032" style="position:absolute;margin-left:0;margin-top:0;width:548.85pt;height:50.4pt;z-index:251659264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p w14:paraId="0951CFC3" w14:textId="7BD7382D" w:rsidR="00B45441" w:rsidRPr="008429A5" w:rsidRDefault="00B45441" w:rsidP="008429A5">
                          <w:pPr>
                            <w:pStyle w:val="NoSpacing"/>
                            <w:spacing w:before="0"/>
                            <w:jc w:val="right"/>
                            <w:rPr>
                              <w:b/>
                              <w:color w:val="FFFFFF" w:themeColor="background1"/>
                              <w:sz w:val="56"/>
                              <w:szCs w:val="56"/>
                              <w:lang w:val="en-MY"/>
                            </w:rPr>
                          </w:pPr>
                          <w:r w:rsidRPr="008429A5">
                            <w:rPr>
                              <w:b/>
                              <w:color w:val="FFFFFF" w:themeColor="background1"/>
                              <w:sz w:val="56"/>
                              <w:szCs w:val="56"/>
                              <w:lang w:val="en-MY"/>
                            </w:rPr>
                            <w:t>DATA STRUCTURE &amp; ALGORITHM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125BA2F6" w14:textId="52DCF170" w:rsidR="00E24F5B" w:rsidRDefault="00716E24">
          <w:r>
            <w:rPr>
              <w:noProof/>
              <w:lang w:val="en-MY" w:eastAsia="en-MY"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 wp14:anchorId="49E186D0" wp14:editId="79ED3D06">
                    <wp:simplePos x="0" y="0"/>
                    <wp:positionH relativeFrom="column">
                      <wp:posOffset>5772150</wp:posOffset>
                    </wp:positionH>
                    <wp:positionV relativeFrom="paragraph">
                      <wp:posOffset>8234680</wp:posOffset>
                    </wp:positionV>
                    <wp:extent cx="1047750" cy="419100"/>
                    <wp:effectExtent l="0" t="0" r="0" b="0"/>
                    <wp:wrapNone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47750" cy="4191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EFA5DB8" w14:textId="2CFE2E77" w:rsidR="00B45441" w:rsidRPr="00716E24" w:rsidRDefault="00B45441">
                                <w:pPr>
                                  <w:rPr>
                                    <w:b/>
                                    <w:lang w:val="en-MY"/>
                                  </w:rPr>
                                </w:pPr>
                                <w:r w:rsidRPr="00716E24">
                                  <w:rPr>
                                    <w:b/>
                                    <w:lang w:val="en-MY"/>
                                  </w:rPr>
                                  <w:t xml:space="preserve">VERSION </w:t>
                                </w:r>
                                <w:sdt>
                                  <w:sdtPr>
                                    <w:rPr>
                                      <w:b/>
                                      <w:lang w:val="en-MY"/>
                                    </w:rPr>
                                    <w:alias w:val="Version"/>
                                    <w:tag w:val="_Version"/>
                                    <w:id w:val="77027143"/>
    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fc6c3bed-dd4d-4752-b752-df600c874d54' xmlns:ns5='790d0f2d-a75d-46ad-a92c-14d4a71bac56' " w:xpath="/ns0:properties[1]/documentManagement[1]/ns3:_Version[1]" w:storeItemID="{3734E1BB-2EF2-47AC-8B00-87D255A8C16B}"/>
                                    <w:text/>
                                  </w:sdtPr>
                                  <w:sdtEndPr/>
                                  <w:sdtContent>
                                    <w:r w:rsidRPr="00716E24">
                                      <w:rPr>
                                        <w:b/>
                                        <w:lang w:val="en-MY"/>
                                      </w:rPr>
                                      <w:t>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9E186D0" id="_x0000_s1033" type="#_x0000_t202" style="position:absolute;margin-left:454.5pt;margin-top:648.4pt;width:82.5pt;height:33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" filled="f" stroked="f">
                    <v:textbox>
                      <w:txbxContent>
                        <w:p w14:paraId="5EFA5DB8" w14:textId="2CFE2E77" w:rsidR="00B45441" w:rsidRPr="00716E24" w:rsidRDefault="00B45441">
                          <w:pPr>
                            <w:rPr>
                              <w:b/>
                              <w:lang w:val="en-MY"/>
                            </w:rPr>
                          </w:pPr>
                          <w:r w:rsidRPr="00716E24">
                            <w:rPr>
                              <w:b/>
                              <w:lang w:val="en-MY"/>
                            </w:rPr>
                            <w:t xml:space="preserve">VERSION </w:t>
                          </w:r>
                          <w:sdt>
                            <w:sdtPr>
                              <w:rPr>
                                <w:b/>
                                <w:lang w:val="en-MY"/>
                              </w:rPr>
                              <w:alias w:val="Version"/>
                              <w:tag w:val="_Version"/>
                              <w:id w:val="77027143"/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/fields' xmlns:ns4='fc6c3bed-dd4d-4752-b752-df600c874d54' xmlns:ns5='790d0f2d-a75d-46ad-a92c-14d4a71bac56' " w:xpath="/ns0:properties[1]/documentManagement[1]/ns3:_Version[1]" w:storeItemID="{3734E1BB-2EF2-47AC-8B00-87D255A8C16B}"/>
                              <w:text/>
                            </w:sdtPr>
                            <w:sdtEndPr/>
                            <w:sdtContent>
                              <w:r w:rsidRPr="00716E24">
                                <w:rPr>
                                  <w:b/>
                                  <w:lang w:val="en-MY"/>
                                </w:rPr>
                                <w:t>1</w:t>
                              </w:r>
                            </w:sdtContent>
                          </w:sdt>
                        </w:p>
                      </w:txbxContent>
                    </v:textbox>
                  </v:shape>
                </w:pict>
              </mc:Fallback>
            </mc:AlternateContent>
          </w:r>
          <w:r w:rsidR="00E24F5B">
            <w:rPr>
              <w:noProof/>
              <w:lang w:val="en-MY" w:eastAsia="en-MY"/>
            </w:rPr>
            <w:drawing>
              <wp:anchor distT="0" distB="0" distL="114300" distR="114300" simplePos="0" relativeHeight="251662336" behindDoc="0" locked="0" layoutInCell="1" allowOverlap="1" wp14:anchorId="7902C0F2" wp14:editId="0127269D">
                <wp:simplePos x="0" y="0"/>
                <wp:positionH relativeFrom="column">
                  <wp:posOffset>1295869</wp:posOffset>
                </wp:positionH>
                <wp:positionV relativeFrom="paragraph">
                  <wp:posOffset>1988185</wp:posOffset>
                </wp:positionV>
                <wp:extent cx="5553710" cy="3702685"/>
                <wp:effectExtent l="0" t="0" r="8890" b="0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/>
                        <pic:cNvPicPr>
                          <a:picLocks noChangeAspect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837473B0-CC2E-450A-ABE3-18F120FF3D39}">
                              <a1611:picAttrSrcUrl xmlns:a1611="http://schemas.microsoft.com/office/drawing/2016/11/main" r:id="rId15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53710" cy="370268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E24F5B">
            <w:br w:type="page"/>
          </w:r>
        </w:p>
      </w:sdtContent>
    </w:sdt>
    <w:sdt>
      <w:sdtPr>
        <w:rPr>
          <w:b w:val="0"/>
          <w:caps w:val="0"/>
          <w:color w:val="auto"/>
          <w:spacing w:val="0"/>
          <w:sz w:val="24"/>
          <w:szCs w:val="20"/>
        </w:rPr>
        <w:id w:val="-7777073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CFBB624" w14:textId="694BD19B" w:rsidR="0042756B" w:rsidRPr="0042756B" w:rsidRDefault="0042756B">
          <w:pPr>
            <w:pStyle w:val="TOCHeading"/>
            <w:rPr>
              <w:caps w:val="0"/>
              <w:spacing w:val="0"/>
              <w:szCs w:val="28"/>
            </w:rPr>
          </w:pPr>
          <w:r w:rsidRPr="0042756B">
            <w:rPr>
              <w:caps w:val="0"/>
              <w:spacing w:val="0"/>
              <w:szCs w:val="28"/>
            </w:rPr>
            <w:t>STUDENT INFORMATION</w:t>
          </w:r>
        </w:p>
        <w:p w14:paraId="799FD87D" w14:textId="77777777" w:rsidR="0042756B" w:rsidRDefault="0042756B">
          <w:pPr>
            <w:rPr>
              <w:b/>
              <w:caps/>
            </w:rPr>
          </w:pPr>
        </w:p>
        <w:p w14:paraId="2A3CF600" w14:textId="77777777" w:rsidR="0042756B" w:rsidRDefault="0042756B" w:rsidP="0042756B">
          <w:pPr>
            <w:rPr>
              <w:b/>
              <w:caps/>
            </w:rPr>
          </w:pPr>
          <w:r>
            <w:rPr>
              <w:b/>
              <w:caps/>
            </w:rPr>
            <w:t>Please fill in your personal details:</w:t>
          </w:r>
        </w:p>
        <w:p w14:paraId="7FB637D6" w14:textId="77777777" w:rsidR="0042756B" w:rsidRDefault="0042756B" w:rsidP="0042756B">
          <w:pPr>
            <w:rPr>
              <w:b/>
              <w:caps/>
            </w:rPr>
          </w:pPr>
          <w:r>
            <w:rPr>
              <w:b/>
              <w:caps/>
            </w:rPr>
            <w:t xml:space="preserve">Name: </w:t>
          </w:r>
          <w:sdt>
            <w:sdtPr>
              <w:rPr>
                <w:b/>
                <w:caps/>
              </w:rPr>
              <w:id w:val="777993213"/>
              <w:placeholder>
                <w:docPart w:val="2F39B84B2C65411799C7AE48AB13FA76"/>
              </w:placeholder>
              <w:showingPlcHdr/>
            </w:sdtPr>
            <w:sdtEndPr/>
            <w:sdtContent>
              <w:bookmarkStart w:id="0" w:name="_GoBack"/>
              <w:r>
                <w:rPr>
                  <w:rStyle w:val="PlaceholderText"/>
                </w:rPr>
                <w:t>Click or tap here to enter text.</w:t>
              </w:r>
              <w:bookmarkEnd w:id="0"/>
            </w:sdtContent>
          </w:sdt>
        </w:p>
        <w:p w14:paraId="0C8904C8" w14:textId="77777777" w:rsidR="0042756B" w:rsidRDefault="0042756B" w:rsidP="0042756B">
          <w:pPr>
            <w:rPr>
              <w:b/>
              <w:caps/>
            </w:rPr>
          </w:pPr>
          <w:r>
            <w:rPr>
              <w:b/>
              <w:caps/>
            </w:rPr>
            <w:t>MATRIC NUMBER:</w:t>
          </w:r>
          <w:sdt>
            <w:sdtPr>
              <w:rPr>
                <w:b/>
                <w:caps/>
              </w:rPr>
              <w:id w:val="-1727520548"/>
              <w:placeholder>
                <w:docPart w:val="2F39B84B2C65411799C7AE48AB13FA76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Click or tap here to enter text.</w:t>
              </w:r>
            </w:sdtContent>
          </w:sdt>
        </w:p>
        <w:p w14:paraId="7F891FD4" w14:textId="77777777" w:rsidR="0042756B" w:rsidRDefault="0042756B" w:rsidP="0042756B">
          <w:pPr>
            <w:rPr>
              <w:b/>
              <w:caps/>
            </w:rPr>
          </w:pPr>
          <w:r>
            <w:rPr>
              <w:b/>
              <w:caps/>
            </w:rPr>
            <w:t>GROUP:</w:t>
          </w:r>
          <w:sdt>
            <w:sdtPr>
              <w:rPr>
                <w:b/>
                <w:caps/>
              </w:rPr>
              <w:id w:val="-848869943"/>
              <w:placeholder>
                <w:docPart w:val="2F39B84B2C65411799C7AE48AB13FA76"/>
              </w:placeholder>
              <w:showingPlcHdr/>
            </w:sdtPr>
            <w:sdtEndPr/>
            <w:sdtContent>
              <w:r>
                <w:rPr>
                  <w:rStyle w:val="PlaceholderText"/>
                </w:rPr>
                <w:t>Click or tap here to enter text.</w:t>
              </w:r>
            </w:sdtContent>
          </w:sdt>
        </w:p>
        <w:p w14:paraId="4A970A8A" w14:textId="77777777" w:rsidR="0042756B" w:rsidRDefault="0042756B" w:rsidP="0042756B">
          <w:pPr>
            <w:rPr>
              <w:b/>
              <w:caps/>
            </w:rPr>
          </w:pPr>
          <w:r>
            <w:rPr>
              <w:b/>
              <w:caps/>
            </w:rPr>
            <w:t>LAB:</w:t>
          </w:r>
          <w:sdt>
            <w:sdtPr>
              <w:rPr>
                <w:b/>
                <w:caps/>
              </w:rPr>
              <w:id w:val="-1598634249"/>
              <w:placeholder>
                <w:docPart w:val="559E2A85AF5F442AAB7B486047D15C0F"/>
              </w:placeholder>
              <w:showingPlcHdr/>
              <w:dropDownList>
                <w:listItem w:value="Choose an item."/>
                <w:listItem w:displayText="MP1" w:value="MP1"/>
                <w:listItem w:displayText="MP2" w:value="MP2"/>
                <w:listItem w:displayText="MP3" w:value="MP3"/>
                <w:listItem w:displayText="CISCO" w:value="CISCO"/>
              </w:dropDownList>
            </w:sdtPr>
            <w:sdtEndPr/>
            <w:sdtContent>
              <w:r>
                <w:rPr>
                  <w:b/>
                  <w:caps/>
                </w:rPr>
                <w:t xml:space="preserve"> </w:t>
              </w:r>
              <w:r>
                <w:rPr>
                  <w:rStyle w:val="PlaceholderText"/>
                </w:rPr>
                <w:t>Choose an item.</w:t>
              </w:r>
            </w:sdtContent>
          </w:sdt>
        </w:p>
        <w:p w14:paraId="02FC837A" w14:textId="1F7C3A29" w:rsidR="0042756B" w:rsidRDefault="0042756B" w:rsidP="0042756B">
          <w:r>
            <w:rPr>
              <w:b/>
              <w:caps/>
            </w:rPr>
            <w:t>DATE:</w:t>
          </w:r>
          <w:sdt>
            <w:sdtPr>
              <w:rPr>
                <w:b/>
                <w:caps/>
              </w:rPr>
              <w:id w:val="956307519"/>
              <w:placeholder>
                <w:docPart w:val="130D847AA37744A7AF620F735CF43444"/>
              </w:placeholder>
              <w:showingPlcHdr/>
              <w:date>
                <w:dateFormat w:val="d/M/yyyy"/>
                <w:lid w:val="en-MY"/>
                <w:storeMappedDataAs w:val="dateTime"/>
                <w:calendar w:val="gregorian"/>
              </w:date>
            </w:sdtPr>
            <w:sdtEndPr/>
            <w:sdtContent>
              <w:r>
                <w:rPr>
                  <w:rStyle w:val="PlaceholderText"/>
                </w:rPr>
                <w:t>Click or tap to enter a date.</w:t>
              </w:r>
            </w:sdtContent>
          </w:sdt>
          <w:r>
            <w:rPr>
              <w:b/>
              <w:caps/>
            </w:rPr>
            <w:br w:type="page"/>
          </w:r>
        </w:p>
        <w:p w14:paraId="432A3AC3" w14:textId="7F874204" w:rsidR="00ED6218" w:rsidRDefault="00ED6218">
          <w:pPr>
            <w:pStyle w:val="TOCHeading"/>
          </w:pPr>
          <w:r>
            <w:lastRenderedPageBreak/>
            <w:t>Table of Contents</w:t>
          </w:r>
        </w:p>
        <w:p w14:paraId="1CE0E632" w14:textId="6055D671" w:rsidR="001F63F6" w:rsidRDefault="00380FB2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MY" w:eastAsia="en-MY"/>
            </w:rPr>
          </w:pPr>
          <w:r>
            <w:fldChar w:fldCharType="begin"/>
          </w:r>
          <w:r>
            <w:instrText xml:space="preserve"> TOC \o "1-1" \h \z \u </w:instrText>
          </w:r>
          <w:r>
            <w:fldChar w:fldCharType="separate"/>
          </w:r>
          <w:hyperlink w:anchor="_Toc21231404" w:history="1">
            <w:r w:rsidR="001F63F6" w:rsidRPr="00885CB3">
              <w:rPr>
                <w:rStyle w:val="Hyperlink"/>
                <w:noProof/>
              </w:rPr>
              <w:t>INSTRUCTIONS</w:t>
            </w:r>
            <w:r w:rsidR="001F63F6">
              <w:rPr>
                <w:noProof/>
                <w:webHidden/>
              </w:rPr>
              <w:tab/>
            </w:r>
            <w:r w:rsidR="001F63F6">
              <w:rPr>
                <w:noProof/>
                <w:webHidden/>
              </w:rPr>
              <w:fldChar w:fldCharType="begin"/>
            </w:r>
            <w:r w:rsidR="001F63F6">
              <w:rPr>
                <w:noProof/>
                <w:webHidden/>
              </w:rPr>
              <w:instrText xml:space="preserve"> PAGEREF _Toc21231404 \h </w:instrText>
            </w:r>
            <w:r w:rsidR="001F63F6">
              <w:rPr>
                <w:noProof/>
                <w:webHidden/>
              </w:rPr>
            </w:r>
            <w:r w:rsidR="001F63F6">
              <w:rPr>
                <w:noProof/>
                <w:webHidden/>
              </w:rPr>
              <w:fldChar w:fldCharType="separate"/>
            </w:r>
            <w:r w:rsidR="001F63F6">
              <w:rPr>
                <w:noProof/>
                <w:webHidden/>
              </w:rPr>
              <w:t>1</w:t>
            </w:r>
            <w:r w:rsidR="001F63F6">
              <w:rPr>
                <w:noProof/>
                <w:webHidden/>
              </w:rPr>
              <w:fldChar w:fldCharType="end"/>
            </w:r>
          </w:hyperlink>
        </w:p>
        <w:p w14:paraId="7AEBC628" w14:textId="0FD6CAB0" w:rsidR="001F63F6" w:rsidRDefault="000B60F3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MY" w:eastAsia="en-MY"/>
            </w:rPr>
          </w:pPr>
          <w:hyperlink w:anchor="_Toc21231405" w:history="1">
            <w:r w:rsidR="001F63F6" w:rsidRPr="00885CB3">
              <w:rPr>
                <w:rStyle w:val="Hyperlink"/>
                <w:noProof/>
              </w:rPr>
              <w:t>TASK 1: Apply and test the simple implementation of stack</w:t>
            </w:r>
            <w:r w:rsidR="001F63F6">
              <w:rPr>
                <w:noProof/>
                <w:webHidden/>
              </w:rPr>
              <w:tab/>
            </w:r>
            <w:r w:rsidR="001F63F6">
              <w:rPr>
                <w:noProof/>
                <w:webHidden/>
              </w:rPr>
              <w:fldChar w:fldCharType="begin"/>
            </w:r>
            <w:r w:rsidR="001F63F6">
              <w:rPr>
                <w:noProof/>
                <w:webHidden/>
              </w:rPr>
              <w:instrText xml:space="preserve"> PAGEREF _Toc21231405 \h </w:instrText>
            </w:r>
            <w:r w:rsidR="001F63F6">
              <w:rPr>
                <w:noProof/>
                <w:webHidden/>
              </w:rPr>
            </w:r>
            <w:r w:rsidR="001F63F6">
              <w:rPr>
                <w:noProof/>
                <w:webHidden/>
              </w:rPr>
              <w:fldChar w:fldCharType="separate"/>
            </w:r>
            <w:r w:rsidR="001F63F6">
              <w:rPr>
                <w:noProof/>
                <w:webHidden/>
              </w:rPr>
              <w:t>2</w:t>
            </w:r>
            <w:r w:rsidR="001F63F6">
              <w:rPr>
                <w:noProof/>
                <w:webHidden/>
              </w:rPr>
              <w:fldChar w:fldCharType="end"/>
            </w:r>
          </w:hyperlink>
        </w:p>
        <w:p w14:paraId="421DDD00" w14:textId="01230FF0" w:rsidR="001F63F6" w:rsidRDefault="000B60F3">
          <w:pPr>
            <w:pStyle w:val="TOC1"/>
            <w:tabs>
              <w:tab w:val="right" w:leader="dot" w:pos="9350"/>
            </w:tabs>
            <w:rPr>
              <w:rStyle w:val="Hyperlink"/>
              <w:noProof/>
            </w:rPr>
          </w:pPr>
          <w:hyperlink w:anchor="_Toc21231406" w:history="1">
            <w:r w:rsidR="001F63F6" w:rsidRPr="00885CB3">
              <w:rPr>
                <w:rStyle w:val="Hyperlink"/>
                <w:noProof/>
              </w:rPr>
              <w:t>TASK 2: Decimal to Binary Converter</w:t>
            </w:r>
            <w:r w:rsidR="001F63F6">
              <w:rPr>
                <w:noProof/>
                <w:webHidden/>
              </w:rPr>
              <w:tab/>
            </w:r>
            <w:r w:rsidR="001F63F6">
              <w:rPr>
                <w:noProof/>
                <w:webHidden/>
              </w:rPr>
              <w:fldChar w:fldCharType="begin"/>
            </w:r>
            <w:r w:rsidR="001F63F6">
              <w:rPr>
                <w:noProof/>
                <w:webHidden/>
              </w:rPr>
              <w:instrText xml:space="preserve"> PAGEREF _Toc21231406 \h </w:instrText>
            </w:r>
            <w:r w:rsidR="001F63F6">
              <w:rPr>
                <w:noProof/>
                <w:webHidden/>
              </w:rPr>
            </w:r>
            <w:r w:rsidR="001F63F6">
              <w:rPr>
                <w:noProof/>
                <w:webHidden/>
              </w:rPr>
              <w:fldChar w:fldCharType="separate"/>
            </w:r>
            <w:r w:rsidR="001F63F6">
              <w:rPr>
                <w:noProof/>
                <w:webHidden/>
              </w:rPr>
              <w:t>6</w:t>
            </w:r>
            <w:r w:rsidR="001F63F6">
              <w:rPr>
                <w:noProof/>
                <w:webHidden/>
              </w:rPr>
              <w:fldChar w:fldCharType="end"/>
            </w:r>
          </w:hyperlink>
        </w:p>
        <w:p w14:paraId="1AC03F4C" w14:textId="692A01B2" w:rsidR="001F63F6" w:rsidRPr="001F63F6" w:rsidRDefault="001F63F6" w:rsidP="001F63F6">
          <w:pPr>
            <w:rPr>
              <w:noProof/>
            </w:rPr>
          </w:pPr>
          <w:r w:rsidRPr="001F63F6">
            <w:rPr>
              <w:noProof/>
            </w:rPr>
            <w:t>TASK 3: Binary To Decimal Converter</w:t>
          </w:r>
          <w:r>
            <w:rPr>
              <w:noProof/>
            </w:rPr>
            <w:t>……………………………………………………………..…………….8</w:t>
          </w:r>
        </w:p>
        <w:p w14:paraId="2C07F97E" w14:textId="77777777" w:rsidR="001F63F6" w:rsidRPr="001F63F6" w:rsidRDefault="001F63F6" w:rsidP="001F63F6">
          <w:pPr>
            <w:rPr>
              <w:noProof/>
            </w:rPr>
          </w:pPr>
        </w:p>
        <w:p w14:paraId="461D1DC9" w14:textId="2828F9E8" w:rsidR="00ED6218" w:rsidRDefault="00380FB2">
          <w:r>
            <w:fldChar w:fldCharType="end"/>
          </w:r>
        </w:p>
      </w:sdtContent>
    </w:sdt>
    <w:p w14:paraId="4F179DDC" w14:textId="3664CCDE" w:rsidR="00380FB2" w:rsidRDefault="00924CF1">
      <w:pPr>
        <w:sectPr w:rsidR="00380FB2" w:rsidSect="00A23336">
          <w:footerReference w:type="default" r:id="rId16"/>
          <w:footerReference w:type="first" r:id="rId17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  <w:r>
        <w:br w:type="page"/>
      </w:r>
    </w:p>
    <w:p w14:paraId="304ABEB2" w14:textId="5DA35775" w:rsidR="00D223C2" w:rsidRDefault="00571629" w:rsidP="00924CF1">
      <w:pPr>
        <w:pStyle w:val="Heading1"/>
      </w:pPr>
      <w:bookmarkStart w:id="1" w:name="_Toc21231404"/>
      <w:r>
        <w:lastRenderedPageBreak/>
        <w:t>INSTRUCTIONS</w:t>
      </w:r>
      <w:bookmarkEnd w:id="1"/>
    </w:p>
    <w:p w14:paraId="7C1E2592" w14:textId="2B9447E7" w:rsidR="00547951" w:rsidRDefault="00547951" w:rsidP="00547951"/>
    <w:p w14:paraId="3B8FC648" w14:textId="6FF78A9B" w:rsidR="00B5018E" w:rsidRDefault="00B5018E" w:rsidP="00B5018E">
      <w:pPr>
        <w:jc w:val="both"/>
      </w:pPr>
      <w:r>
        <w:t xml:space="preserve">Manual makmal ini adalah untuk kegunaan pelajar-pelajar </w:t>
      </w:r>
      <w:r w:rsidR="00155D1B">
        <w:t xml:space="preserve">Fakulti Teknologi Kejuruteraan Kelautan </w:t>
      </w:r>
      <w:r w:rsidR="000D7CDA">
        <w:t>dan Informatik</w:t>
      </w:r>
      <w:r>
        <w:t xml:space="preserve">, Universiti Malaysia Terengganu (UMT) sahaja. Tidak dibenarkan mencetak dan mengedar manual ini tanpa kebenaran rasmi daripada penulis. </w:t>
      </w:r>
    </w:p>
    <w:p w14:paraId="21E8B439" w14:textId="08126FBC" w:rsidR="00B5018E" w:rsidRDefault="00B5018E" w:rsidP="00B5018E">
      <w:pPr>
        <w:jc w:val="both"/>
      </w:pPr>
      <w:r>
        <w:t xml:space="preserve">Sila ikuti langkah demi langkah sebagaimana yang dinyatakan di dalam manual. </w:t>
      </w:r>
    </w:p>
    <w:p w14:paraId="7756A57A" w14:textId="77777777" w:rsidR="00B5018E" w:rsidRDefault="00B5018E" w:rsidP="00B5018E"/>
    <w:p w14:paraId="4B73A72E" w14:textId="14B3738A" w:rsidR="00B5018E" w:rsidRPr="0042756B" w:rsidRDefault="00B5018E" w:rsidP="00D5710F">
      <w:pPr>
        <w:jc w:val="both"/>
        <w:rPr>
          <w:i/>
        </w:rPr>
      </w:pPr>
      <w:r w:rsidRPr="0042756B">
        <w:rPr>
          <w:i/>
        </w:rPr>
        <w:t xml:space="preserve">This laboratory manual is for use by the students of the </w:t>
      </w:r>
      <w:r w:rsidR="00155D1B" w:rsidRPr="0042756B">
        <w:rPr>
          <w:i/>
        </w:rPr>
        <w:t>Faculty of</w:t>
      </w:r>
      <w:r w:rsidRPr="0042756B">
        <w:rPr>
          <w:i/>
        </w:rPr>
        <w:t xml:space="preserve"> Ocean Engineering</w:t>
      </w:r>
      <w:r w:rsidR="000D7CDA" w:rsidRPr="0042756B">
        <w:rPr>
          <w:i/>
        </w:rPr>
        <w:t xml:space="preserve"> Technology and Informatics</w:t>
      </w:r>
      <w:r w:rsidRPr="0042756B">
        <w:rPr>
          <w:i/>
        </w:rPr>
        <w:t>, Universiti Malaysia Terengganu (UMT) only. It is not permissible to print and distribute this manual without the official authorisation of the author.</w:t>
      </w:r>
    </w:p>
    <w:p w14:paraId="1AC8BECF" w14:textId="4655297B" w:rsidR="00B5018E" w:rsidRPr="0042756B" w:rsidRDefault="00B5018E" w:rsidP="00B5018E">
      <w:pPr>
        <w:rPr>
          <w:i/>
        </w:rPr>
      </w:pPr>
      <w:r w:rsidRPr="0042756B">
        <w:rPr>
          <w:i/>
        </w:rPr>
        <w:t xml:space="preserve">Please follow step by step as described in the manual. </w:t>
      </w:r>
    </w:p>
    <w:p w14:paraId="7BEBD8CA" w14:textId="6BE427D1" w:rsidR="00380FB2" w:rsidRDefault="00380FB2">
      <w:r>
        <w:br w:type="page"/>
      </w:r>
    </w:p>
    <w:p w14:paraId="4D685389" w14:textId="3CA23F34" w:rsidR="00924CF1" w:rsidRPr="006E5A30" w:rsidRDefault="00CD2E12" w:rsidP="00C47251">
      <w:pPr>
        <w:pStyle w:val="Heading1"/>
      </w:pPr>
      <w:bookmarkStart w:id="2" w:name="_Toc21231405"/>
      <w:r>
        <w:lastRenderedPageBreak/>
        <w:t xml:space="preserve">TASK 1: </w:t>
      </w:r>
      <w:r w:rsidR="0089320A" w:rsidRPr="0089320A">
        <w:t>Apply and test the simple implementation of stack</w:t>
      </w:r>
      <w:bookmarkEnd w:id="2"/>
    </w:p>
    <w:p w14:paraId="491B2034" w14:textId="259C454B" w:rsidR="00535C56" w:rsidRPr="006E5A30" w:rsidRDefault="00D3621F" w:rsidP="00535C56">
      <w:pPr>
        <w:pStyle w:val="Heading2"/>
      </w:pPr>
      <w:r w:rsidRPr="006E5A30">
        <w:t>Objective</w:t>
      </w:r>
    </w:p>
    <w:p w14:paraId="771B06F7" w14:textId="76B5E13D" w:rsidR="00F95DCF" w:rsidRDefault="0089320A" w:rsidP="00F95DCF">
      <w:r>
        <w:t>In this task, students must be able to:</w:t>
      </w:r>
    </w:p>
    <w:p w14:paraId="3A8EDC31" w14:textId="43BAF449" w:rsidR="0089320A" w:rsidRDefault="0089320A" w:rsidP="0089320A">
      <w:pPr>
        <w:pStyle w:val="ListParagraph"/>
        <w:numPr>
          <w:ilvl w:val="0"/>
          <w:numId w:val="7"/>
        </w:numPr>
      </w:pPr>
      <w:r>
        <w:t>Apply the simple implementation of stack.</w:t>
      </w:r>
    </w:p>
    <w:p w14:paraId="298F0B8C" w14:textId="77BE2338" w:rsidR="00D3621F" w:rsidRDefault="0089320A" w:rsidP="0089320A">
      <w:pPr>
        <w:pStyle w:val="ListParagraph"/>
        <w:numPr>
          <w:ilvl w:val="0"/>
          <w:numId w:val="7"/>
        </w:numPr>
      </w:pPr>
      <w:r>
        <w:t>Test the implementation</w:t>
      </w:r>
      <w:bookmarkStart w:id="3" w:name="_Hlk16065302"/>
    </w:p>
    <w:bookmarkEnd w:id="3"/>
    <w:p w14:paraId="04A3EE27" w14:textId="3D433922" w:rsidR="00A226BD" w:rsidRDefault="00A226BD" w:rsidP="00A226BD">
      <w:pPr>
        <w:pStyle w:val="Heading2"/>
      </w:pPr>
      <w:r>
        <w:t>Estimated Time</w:t>
      </w:r>
    </w:p>
    <w:p w14:paraId="397AF176" w14:textId="1F6D4631" w:rsidR="006A67D3" w:rsidRDefault="002927DC" w:rsidP="00D3621F">
      <w:bookmarkStart w:id="4" w:name="_Hlk16065326"/>
      <w:r>
        <w:t>[</w:t>
      </w:r>
      <w:r w:rsidR="00F877D9">
        <w:t>6</w:t>
      </w:r>
      <w:r w:rsidR="0089320A">
        <w:t>0</w:t>
      </w:r>
      <w:r>
        <w:t xml:space="preserve"> Minutes]</w:t>
      </w:r>
    </w:p>
    <w:bookmarkEnd w:id="4"/>
    <w:p w14:paraId="2FEC890F" w14:textId="69ECDEE2" w:rsidR="006A67D3" w:rsidRDefault="006A67D3" w:rsidP="006A67D3">
      <w:pPr>
        <w:pStyle w:val="Heading3"/>
      </w:pPr>
      <w:r>
        <w:t>steps:</w:t>
      </w:r>
    </w:p>
    <w:p w14:paraId="5CA09685" w14:textId="11523559" w:rsidR="0089320A" w:rsidRDefault="0089320A" w:rsidP="0089320A">
      <w:pPr>
        <w:pStyle w:val="ListParagraph"/>
        <w:numPr>
          <w:ilvl w:val="0"/>
          <w:numId w:val="1"/>
        </w:numPr>
      </w:pPr>
      <w:r>
        <w:t xml:space="preserve">Open </w:t>
      </w:r>
      <w:r w:rsidRPr="0089320A">
        <w:rPr>
          <w:rFonts w:ascii="Courier New" w:hAnsi="Courier New" w:cs="Courier New"/>
        </w:rPr>
        <w:t>Netbeans</w:t>
      </w:r>
      <w:r>
        <w:t xml:space="preserve"> and create new java application project.</w:t>
      </w:r>
    </w:p>
    <w:p w14:paraId="17BB4569" w14:textId="5E12A4A9" w:rsidR="0089320A" w:rsidRDefault="0089320A" w:rsidP="0089320A">
      <w:pPr>
        <w:pStyle w:val="ListParagraph"/>
        <w:numPr>
          <w:ilvl w:val="0"/>
          <w:numId w:val="1"/>
        </w:numPr>
      </w:pPr>
      <w:r>
        <w:t xml:space="preserve">Named your project as </w:t>
      </w:r>
      <w:r w:rsidRPr="0089320A">
        <w:rPr>
          <w:rFonts w:ascii="Courier New" w:hAnsi="Courier New" w:cs="Courier New"/>
        </w:rPr>
        <w:t>StackExperiment</w:t>
      </w:r>
      <w:r>
        <w:t xml:space="preserve"> and click finish.</w:t>
      </w:r>
    </w:p>
    <w:p w14:paraId="5A553E02" w14:textId="77777777" w:rsidR="0089320A" w:rsidRDefault="0089320A" w:rsidP="0089320A">
      <w:pPr>
        <w:pStyle w:val="ListParagraph"/>
        <w:numPr>
          <w:ilvl w:val="0"/>
          <w:numId w:val="1"/>
        </w:numPr>
      </w:pPr>
      <w:r>
        <w:t xml:space="preserve">Change author profiles </w:t>
      </w:r>
      <w:proofErr w:type="gramStart"/>
      <w:r>
        <w:t>to :</w:t>
      </w:r>
      <w:proofErr w:type="gramEnd"/>
    </w:p>
    <w:p w14:paraId="63AFF5BD" w14:textId="77777777" w:rsidR="0089320A" w:rsidRPr="00D74BB5" w:rsidRDefault="0089320A" w:rsidP="0089320A">
      <w:pPr>
        <w:pStyle w:val="ListParagraph"/>
        <w:numPr>
          <w:ilvl w:val="1"/>
          <w:numId w:val="1"/>
        </w:numPr>
        <w:rPr>
          <w:rFonts w:ascii="Courier New" w:hAnsi="Courier New" w:cs="Courier New"/>
        </w:rPr>
      </w:pPr>
      <w:proofErr w:type="gramStart"/>
      <w:r w:rsidRPr="00D74BB5">
        <w:rPr>
          <w:rFonts w:ascii="Courier New" w:hAnsi="Courier New" w:cs="Courier New"/>
        </w:rPr>
        <w:t>Name :</w:t>
      </w:r>
      <w:proofErr w:type="gramEnd"/>
    </w:p>
    <w:p w14:paraId="6222C82E" w14:textId="77777777" w:rsidR="0089320A" w:rsidRPr="00D74BB5" w:rsidRDefault="0089320A" w:rsidP="0089320A">
      <w:pPr>
        <w:pStyle w:val="ListParagraph"/>
        <w:numPr>
          <w:ilvl w:val="1"/>
          <w:numId w:val="1"/>
        </w:numPr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Program: &lt;put your program. Eg: SMSK(SE) or SMSK with IM</w:t>
      </w:r>
    </w:p>
    <w:p w14:paraId="5F2DC3EA" w14:textId="77777777" w:rsidR="0089320A" w:rsidRPr="00D74BB5" w:rsidRDefault="0089320A" w:rsidP="0089320A">
      <w:pPr>
        <w:pStyle w:val="ListParagraph"/>
        <w:numPr>
          <w:ilvl w:val="1"/>
          <w:numId w:val="1"/>
        </w:numPr>
        <w:rPr>
          <w:rFonts w:ascii="Courier New" w:hAnsi="Courier New" w:cs="Courier New"/>
        </w:rPr>
      </w:pPr>
      <w:proofErr w:type="gramStart"/>
      <w:r w:rsidRPr="00D74BB5">
        <w:rPr>
          <w:rFonts w:ascii="Courier New" w:hAnsi="Courier New" w:cs="Courier New"/>
        </w:rPr>
        <w:t>Course :</w:t>
      </w:r>
      <w:proofErr w:type="gramEnd"/>
      <w:r w:rsidRPr="00D74BB5">
        <w:rPr>
          <w:rFonts w:ascii="Courier New" w:hAnsi="Courier New" w:cs="Courier New"/>
        </w:rPr>
        <w:t xml:space="preserve"> CSF3104</w:t>
      </w:r>
    </w:p>
    <w:p w14:paraId="117B5DCE" w14:textId="77777777" w:rsidR="0089320A" w:rsidRPr="00D74BB5" w:rsidRDefault="0089320A" w:rsidP="0089320A">
      <w:pPr>
        <w:pStyle w:val="ListParagraph"/>
        <w:numPr>
          <w:ilvl w:val="1"/>
          <w:numId w:val="1"/>
        </w:numPr>
        <w:rPr>
          <w:rFonts w:ascii="Courier New" w:hAnsi="Courier New" w:cs="Courier New"/>
        </w:rPr>
      </w:pPr>
      <w:proofErr w:type="gramStart"/>
      <w:r w:rsidRPr="00D74BB5">
        <w:rPr>
          <w:rFonts w:ascii="Courier New" w:hAnsi="Courier New" w:cs="Courier New"/>
        </w:rPr>
        <w:t>Lab :</w:t>
      </w:r>
      <w:proofErr w:type="gramEnd"/>
      <w:r w:rsidRPr="00D74BB5">
        <w:rPr>
          <w:rFonts w:ascii="Courier New" w:hAnsi="Courier New" w:cs="Courier New"/>
        </w:rPr>
        <w:t xml:space="preserve"> &lt;enter lab number&gt;</w:t>
      </w:r>
    </w:p>
    <w:p w14:paraId="6BEF4B60" w14:textId="4761E42D" w:rsidR="003D5BFB" w:rsidRDefault="0089320A" w:rsidP="0089320A">
      <w:pPr>
        <w:pStyle w:val="ListParagraph"/>
        <w:numPr>
          <w:ilvl w:val="1"/>
          <w:numId w:val="1"/>
        </w:numPr>
      </w:pPr>
      <w:proofErr w:type="gramStart"/>
      <w:r w:rsidRPr="00D74BB5">
        <w:rPr>
          <w:rFonts w:ascii="Courier New" w:hAnsi="Courier New" w:cs="Courier New"/>
        </w:rPr>
        <w:t>Date :</w:t>
      </w:r>
      <w:proofErr w:type="gramEnd"/>
      <w:r w:rsidRPr="00D74BB5">
        <w:rPr>
          <w:rFonts w:ascii="Courier New" w:hAnsi="Courier New" w:cs="Courier New"/>
        </w:rPr>
        <w:t xml:space="preserve"> &lt;enter lab date&gt;</w:t>
      </w:r>
      <w:r>
        <w:t xml:space="preserve"> </w:t>
      </w:r>
      <w:r w:rsidR="003D5BFB">
        <w:t>[Step 2]</w:t>
      </w:r>
    </w:p>
    <w:p w14:paraId="4BC4DF77" w14:textId="01B99B5D" w:rsidR="00D92F56" w:rsidRDefault="0089320A" w:rsidP="0089320A">
      <w:pPr>
        <w:pStyle w:val="ListParagraph"/>
        <w:numPr>
          <w:ilvl w:val="0"/>
          <w:numId w:val="1"/>
        </w:numPr>
      </w:pPr>
      <w:r w:rsidRPr="0089320A">
        <w:t xml:space="preserve">Add the following class to your </w:t>
      </w:r>
      <w:r w:rsidRPr="0089320A">
        <w:rPr>
          <w:rFonts w:ascii="Courier New" w:hAnsi="Courier New" w:cs="Courier New"/>
        </w:rPr>
        <w:t>StackExperiment.java</w:t>
      </w:r>
      <w:r w:rsidRPr="0089320A">
        <w:t xml:space="preserve"> file after author profiles and before public class</w:t>
      </w:r>
      <w:r w:rsidRPr="0089320A">
        <w:rPr>
          <w:rFonts w:ascii="Courier New" w:hAnsi="Courier New" w:cs="Courier New"/>
        </w:rPr>
        <w:t xml:space="preserve"> StackExperiment</w:t>
      </w:r>
      <w:r w:rsidRPr="0089320A">
        <w:t xml:space="preserve"> statement. </w:t>
      </w:r>
      <w:r w:rsidR="00D92F56">
        <w:t xml:space="preserve">[Step </w:t>
      </w:r>
      <w:r>
        <w:rPr>
          <w:i/>
        </w:rPr>
        <w:t>3</w:t>
      </w:r>
      <w:r w:rsidR="00D92F56">
        <w:t>]</w:t>
      </w:r>
    </w:p>
    <w:p w14:paraId="4889FA47" w14:textId="48B782BA" w:rsidR="0089320A" w:rsidRDefault="0089320A" w:rsidP="0089320A">
      <w:pPr>
        <w:pStyle w:val="ListParagraph"/>
        <w:ind w:left="360"/>
      </w:pPr>
    </w:p>
    <w:p w14:paraId="431EFB5A" w14:textId="2B8D8ECF" w:rsidR="00FA49E0" w:rsidRDefault="00FA49E0" w:rsidP="0089320A">
      <w:pPr>
        <w:pStyle w:val="ListParagraph"/>
        <w:ind w:left="360"/>
      </w:pPr>
      <w:r>
        <w:rPr>
          <w:noProof/>
          <w:lang w:val="en-MY" w:eastAsia="en-MY"/>
        </w:rPr>
        <w:drawing>
          <wp:inline distT="0" distB="0" distL="0" distR="0" wp14:anchorId="70AC6AD8" wp14:editId="30602322">
            <wp:extent cx="5943600" cy="2049780"/>
            <wp:effectExtent l="19050" t="19050" r="1905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9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BD9EEF" w14:textId="0DCD1671" w:rsidR="0089320A" w:rsidRDefault="0089320A" w:rsidP="0089320A">
      <w:pPr>
        <w:pStyle w:val="ListParagraph"/>
        <w:ind w:left="360"/>
      </w:pPr>
    </w:p>
    <w:p w14:paraId="6AA11E45" w14:textId="4200911F" w:rsidR="0089320A" w:rsidRDefault="0089320A" w:rsidP="0089320A">
      <w:pPr>
        <w:pStyle w:val="ListParagraph"/>
        <w:ind w:left="360"/>
      </w:pPr>
    </w:p>
    <w:p w14:paraId="2ACC33D2" w14:textId="13C0ACFF" w:rsidR="0089320A" w:rsidRDefault="0089320A" w:rsidP="0089320A">
      <w:pPr>
        <w:pStyle w:val="ListParagraph"/>
        <w:ind w:left="360"/>
      </w:pPr>
    </w:p>
    <w:p w14:paraId="61B96D01" w14:textId="0208976A" w:rsidR="0089320A" w:rsidRDefault="00FA49E0" w:rsidP="0089320A">
      <w:pPr>
        <w:pStyle w:val="ListParagraph"/>
        <w:ind w:left="360"/>
      </w:pPr>
      <w:r>
        <w:rPr>
          <w:noProof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A56AEB" wp14:editId="4B17F023">
                <wp:simplePos x="0" y="0"/>
                <wp:positionH relativeFrom="column">
                  <wp:posOffset>292100</wp:posOffset>
                </wp:positionH>
                <wp:positionV relativeFrom="paragraph">
                  <wp:posOffset>4121150</wp:posOffset>
                </wp:positionV>
                <wp:extent cx="5899150" cy="114300"/>
                <wp:effectExtent l="0" t="0" r="254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9150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C84957" id="Rectangle 11" o:spid="_x0000_s1026" style="position:absolute;margin-left:23pt;margin-top:324.5pt;width:464.5pt;height:9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" fillcolor="white [3212]" strokecolor="white [3212]" strokeweight="1pt"/>
            </w:pict>
          </mc:Fallback>
        </mc:AlternateContent>
      </w:r>
      <w:r>
        <w:rPr>
          <w:noProof/>
          <w:lang w:val="en-MY" w:eastAsia="en-MY"/>
        </w:rPr>
        <w:drawing>
          <wp:inline distT="0" distB="0" distL="0" distR="0" wp14:anchorId="51F2BDB6" wp14:editId="05A98994">
            <wp:extent cx="5943600" cy="4152265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en-MY" w:eastAsia="en-MY"/>
        </w:rPr>
        <w:drawing>
          <wp:inline distT="0" distB="0" distL="0" distR="0" wp14:anchorId="4A5D1F7D" wp14:editId="3B30C1F6">
            <wp:extent cx="5943600" cy="2749550"/>
            <wp:effectExtent l="19050" t="19050" r="1905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AD5CD" w14:textId="602F4020" w:rsidR="0089320A" w:rsidRDefault="0089320A" w:rsidP="0089320A">
      <w:pPr>
        <w:pStyle w:val="ListParagraph"/>
        <w:ind w:left="360"/>
      </w:pPr>
    </w:p>
    <w:p w14:paraId="0FBBE2C5" w14:textId="19ABDC83" w:rsidR="00FA49E0" w:rsidRDefault="00FA49E0" w:rsidP="0089320A">
      <w:pPr>
        <w:pStyle w:val="ListParagraph"/>
        <w:ind w:left="360"/>
      </w:pPr>
    </w:p>
    <w:p w14:paraId="7137542B" w14:textId="11D69A4D" w:rsidR="00FA49E0" w:rsidRDefault="00FA49E0" w:rsidP="0089320A">
      <w:pPr>
        <w:pStyle w:val="ListParagraph"/>
        <w:ind w:left="360"/>
      </w:pPr>
    </w:p>
    <w:p w14:paraId="70EA482C" w14:textId="43E1EDB2" w:rsidR="00FA49E0" w:rsidRDefault="00FA49E0" w:rsidP="0089320A">
      <w:pPr>
        <w:pStyle w:val="ListParagraph"/>
        <w:ind w:left="360"/>
      </w:pPr>
    </w:p>
    <w:p w14:paraId="4D689550" w14:textId="0AB0EDBE" w:rsidR="00FA49E0" w:rsidRDefault="00FA49E0" w:rsidP="0089320A">
      <w:pPr>
        <w:pStyle w:val="ListParagraph"/>
        <w:ind w:left="360"/>
      </w:pPr>
    </w:p>
    <w:p w14:paraId="409D57A2" w14:textId="648DB322" w:rsidR="00FA49E0" w:rsidRDefault="00FA49E0" w:rsidP="0089320A">
      <w:pPr>
        <w:pStyle w:val="ListParagraph"/>
        <w:ind w:left="360"/>
      </w:pPr>
      <w:r>
        <w:rPr>
          <w:noProof/>
          <w:lang w:val="en-MY" w:eastAsia="en-MY"/>
        </w:rPr>
        <w:lastRenderedPageBreak/>
        <w:drawing>
          <wp:inline distT="0" distB="0" distL="0" distR="0" wp14:anchorId="2B1E0122" wp14:editId="2DC3AA83">
            <wp:extent cx="5943600" cy="2599690"/>
            <wp:effectExtent l="19050" t="19050" r="19050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DAE91F" w14:textId="77777777" w:rsidR="0089320A" w:rsidRDefault="0089320A" w:rsidP="0089320A">
      <w:pPr>
        <w:pStyle w:val="ListParagraph"/>
        <w:ind w:left="360"/>
      </w:pPr>
    </w:p>
    <w:p w14:paraId="70F97AF6" w14:textId="3D391687" w:rsidR="00281E19" w:rsidRDefault="00FA49E0" w:rsidP="00FA49E0">
      <w:pPr>
        <w:pStyle w:val="ListParagraph"/>
        <w:numPr>
          <w:ilvl w:val="0"/>
          <w:numId w:val="1"/>
        </w:numPr>
      </w:pPr>
      <w:r w:rsidRPr="00FA49E0">
        <w:t xml:space="preserve">Put the following code in your </w:t>
      </w:r>
      <w:r w:rsidRPr="00FA49E0">
        <w:rPr>
          <w:rFonts w:ascii="Courier New" w:hAnsi="Courier New" w:cs="Courier New"/>
        </w:rPr>
        <w:t>main</w:t>
      </w:r>
      <w:r w:rsidRPr="00FA49E0">
        <w:t xml:space="preserve"> method.</w:t>
      </w:r>
    </w:p>
    <w:p w14:paraId="522219ED" w14:textId="0C054E42" w:rsidR="00FA49E0" w:rsidRDefault="00FA49E0" w:rsidP="00FA49E0">
      <w:r>
        <w:rPr>
          <w:noProof/>
          <w:lang w:val="en-MY" w:eastAsia="en-MY"/>
        </w:rPr>
        <w:drawing>
          <wp:inline distT="0" distB="0" distL="0" distR="0" wp14:anchorId="4297FEE9" wp14:editId="7FB026F6">
            <wp:extent cx="5943600" cy="405765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D2721A" w14:textId="77777777" w:rsidR="00FA49E0" w:rsidRDefault="00FA49E0" w:rsidP="00FA49E0"/>
    <w:p w14:paraId="32F76D3E" w14:textId="7F8BDD67" w:rsidR="00831F6C" w:rsidRDefault="00831F6C" w:rsidP="00831F6C">
      <w:pPr>
        <w:pStyle w:val="ListParagraph"/>
        <w:ind w:left="360"/>
      </w:pPr>
    </w:p>
    <w:p w14:paraId="33B9AF8E" w14:textId="6A11910B" w:rsidR="00FA49E0" w:rsidRDefault="00FA49E0" w:rsidP="00831F6C">
      <w:pPr>
        <w:pStyle w:val="ListParagraph"/>
        <w:ind w:left="360"/>
      </w:pPr>
    </w:p>
    <w:p w14:paraId="3EF645C9" w14:textId="743BE7C9" w:rsidR="00FA49E0" w:rsidRDefault="009E0B3B" w:rsidP="00831F6C">
      <w:pPr>
        <w:pStyle w:val="ListParagraph"/>
        <w:ind w:left="360"/>
      </w:pPr>
      <w:r>
        <w:rPr>
          <w:noProof/>
          <w:lang w:val="en-MY" w:eastAsia="en-MY"/>
        </w:rPr>
        <w:lastRenderedPageBreak/>
        <w:drawing>
          <wp:inline distT="0" distB="0" distL="0" distR="0" wp14:anchorId="61460A75" wp14:editId="219FD7E7">
            <wp:extent cx="5943600" cy="10528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A887F" w14:textId="36A349D5" w:rsidR="0042756B" w:rsidRDefault="0042756B" w:rsidP="0042756B">
      <w:pPr>
        <w:rPr>
          <w:b/>
        </w:rPr>
      </w:pPr>
      <w:r w:rsidRPr="0042756B">
        <w:rPr>
          <w:b/>
        </w:rPr>
        <w:t>Answer:</w:t>
      </w:r>
      <w:r>
        <w:rPr>
          <w:b/>
        </w:rPr>
        <w:t xml:space="preserve"> [Copy and paste your java codes from netbeans </w:t>
      </w:r>
      <w:r w:rsidR="006E046A">
        <w:rPr>
          <w:b/>
        </w:rPr>
        <w:t>in</w:t>
      </w:r>
      <w:r>
        <w:rPr>
          <w:b/>
        </w:rPr>
        <w:t>to the following text box]</w:t>
      </w:r>
    </w:p>
    <w:sdt>
      <w:sdtPr>
        <w:rPr>
          <w:b/>
        </w:rPr>
        <w:id w:val="1453677780"/>
        <w:placeholder>
          <w:docPart w:val="DefaultPlaceholder_-1854013440"/>
        </w:placeholder>
        <w:showingPlcHdr/>
      </w:sdtPr>
      <w:sdtEndPr/>
      <w:sdtContent>
        <w:p w14:paraId="7354354B" w14:textId="09445AFD" w:rsidR="0042756B" w:rsidRDefault="0042756B" w:rsidP="0042756B">
          <w:pPr>
            <w:rPr>
              <w:b/>
            </w:rPr>
          </w:pPr>
          <w:r w:rsidRPr="007D689B">
            <w:rPr>
              <w:rStyle w:val="PlaceholderText"/>
            </w:rPr>
            <w:t>Click or tap here to enter text.</w:t>
          </w:r>
        </w:p>
      </w:sdtContent>
    </w:sdt>
    <w:p w14:paraId="1E635070" w14:textId="77777777" w:rsidR="0042756B" w:rsidRPr="0042756B" w:rsidRDefault="0042756B" w:rsidP="0042756B">
      <w:pPr>
        <w:rPr>
          <w:b/>
        </w:rPr>
      </w:pPr>
    </w:p>
    <w:p w14:paraId="2C75C149" w14:textId="0A367C89" w:rsidR="00D92F56" w:rsidRDefault="00A04CFF" w:rsidP="00D92F56">
      <w:pPr>
        <w:pStyle w:val="Heading4"/>
      </w:pPr>
      <w:r>
        <w:t>questions</w:t>
      </w:r>
    </w:p>
    <w:tbl>
      <w:tblPr>
        <w:tblStyle w:val="GridTable1Light-Accent1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CF6EB9" w14:paraId="69E555A9" w14:textId="77777777" w:rsidTr="00CF6E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1E99AD3" w14:textId="3F8E041D" w:rsidR="00CF6EB9" w:rsidRPr="00CF6EB9" w:rsidRDefault="009E0B3B" w:rsidP="009E0B3B">
            <w:pPr>
              <w:pStyle w:val="ListParagraph"/>
              <w:numPr>
                <w:ilvl w:val="0"/>
                <w:numId w:val="3"/>
              </w:numPr>
            </w:pPr>
            <w:r w:rsidRPr="009E0B3B">
              <w:t>What did the program do?</w:t>
            </w:r>
          </w:p>
        </w:tc>
      </w:tr>
      <w:tr w:rsidR="00CF6EB9" w14:paraId="7F90E0E3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EE7D986" w14:textId="65355C34" w:rsidR="00993D19" w:rsidRPr="00C70F18" w:rsidRDefault="00CF6EB9" w:rsidP="00CF6EB9">
            <w:pPr>
              <w:rPr>
                <w:b w:val="0"/>
                <w:bCs w:val="0"/>
              </w:rPr>
            </w:pPr>
            <w:r>
              <w:t>Answer:</w:t>
            </w:r>
            <w:r w:rsidR="00B95FCB">
              <w:t xml:space="preserve"> </w:t>
            </w:r>
            <w:sdt>
              <w:sdtPr>
                <w:id w:val="1114872115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95FCB" w:rsidRPr="007D689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7D3171" w14:paraId="2ECF739E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D56D7F8" w14:textId="77777777" w:rsidR="007D3171" w:rsidRDefault="007D3171" w:rsidP="00CF6EB9">
            <w:pPr>
              <w:rPr>
                <w:b w:val="0"/>
                <w:bCs w:val="0"/>
              </w:rPr>
            </w:pPr>
            <w:r>
              <w:t>Output:</w:t>
            </w:r>
          </w:p>
          <w:sdt>
            <w:sdtPr>
              <w:id w:val="-536272357"/>
              <w:showingPlcHdr/>
              <w:picture/>
            </w:sdtPr>
            <w:sdtEndPr/>
            <w:sdtContent>
              <w:p w14:paraId="22D05EBE" w14:textId="589B32FA" w:rsidR="007D3171" w:rsidRDefault="007D3171" w:rsidP="00CF6EB9">
                <w:r>
                  <w:rPr>
                    <w:noProof/>
                  </w:rPr>
                  <w:drawing>
                    <wp:inline distT="0" distB="0" distL="0" distR="0" wp14:anchorId="0690D258" wp14:editId="6EA8B100">
                      <wp:extent cx="1905000" cy="1905000"/>
                      <wp:effectExtent l="0" t="0" r="0" b="0"/>
                      <wp:docPr id="8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905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</w:tc>
      </w:tr>
      <w:tr w:rsidR="00CF6EB9" w14:paraId="089EE74D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E896971" w14:textId="37AC6867" w:rsidR="00CF6EB9" w:rsidRPr="00CF6EB9" w:rsidRDefault="009E0B3B" w:rsidP="009E0B3B">
            <w:pPr>
              <w:pStyle w:val="ListParagraph"/>
              <w:numPr>
                <w:ilvl w:val="0"/>
                <w:numId w:val="3"/>
              </w:numPr>
            </w:pPr>
            <w:r w:rsidRPr="009E0B3B">
              <w:t xml:space="preserve">If your input is “Fakulti Teknologi Kejuruteraan Kelautan Dan Informatik”, what is inside stack </w:t>
            </w:r>
            <w:r w:rsidRPr="009E0B3B">
              <w:rPr>
                <w:rFonts w:ascii="Courier New" w:hAnsi="Courier New" w:cs="Courier New"/>
              </w:rPr>
              <w:t>s</w:t>
            </w:r>
            <w:r w:rsidRPr="009E0B3B">
              <w:t xml:space="preserve"> </w:t>
            </w:r>
            <w:r w:rsidR="001213B9">
              <w:t>when</w:t>
            </w:r>
            <w:r w:rsidRPr="009E0B3B">
              <w:t xml:space="preserve"> you enter ‘</w:t>
            </w:r>
            <w:r w:rsidRPr="009E0B3B">
              <w:rPr>
                <w:rFonts w:ascii="Courier New" w:hAnsi="Courier New" w:cs="Courier New"/>
              </w:rPr>
              <w:t>e</w:t>
            </w:r>
            <w:r w:rsidRPr="009E0B3B">
              <w:t xml:space="preserve">’ for word </w:t>
            </w:r>
            <w:r w:rsidRPr="009E0B3B">
              <w:rPr>
                <w:rFonts w:ascii="Courier New" w:hAnsi="Courier New" w:cs="Courier New"/>
              </w:rPr>
              <w:t>Teknologi</w:t>
            </w:r>
            <w:r w:rsidRPr="009E0B3B">
              <w:t>?</w:t>
            </w:r>
          </w:p>
        </w:tc>
      </w:tr>
      <w:tr w:rsidR="009E6770" w14:paraId="43B89A62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273E8D8" w14:textId="1F0651DD" w:rsidR="00993D19" w:rsidRPr="00C70F18" w:rsidRDefault="00993D19" w:rsidP="00993D19">
            <w:pPr>
              <w:rPr>
                <w:b w:val="0"/>
                <w:bCs w:val="0"/>
              </w:rPr>
            </w:pPr>
            <w:r>
              <w:t>Answer:</w:t>
            </w:r>
            <w:r w:rsidR="00B95FCB">
              <w:t xml:space="preserve"> </w:t>
            </w:r>
            <w:sdt>
              <w:sdtPr>
                <w:id w:val="107860530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95FCB" w:rsidRPr="007D689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C70F18" w14:paraId="7D1668D1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566091" w14:textId="77777777" w:rsidR="00C70F18" w:rsidRDefault="009E0B3B" w:rsidP="009E0B3B">
            <w:pPr>
              <w:pStyle w:val="ListParagraph"/>
              <w:numPr>
                <w:ilvl w:val="0"/>
                <w:numId w:val="3"/>
              </w:numPr>
            </w:pPr>
            <w:r w:rsidRPr="009E0B3B">
              <w:t>Try put the following input and see what happen. Explain why it happened.</w:t>
            </w:r>
          </w:p>
          <w:p w14:paraId="4769BE84" w14:textId="77777777" w:rsidR="009E0B3B" w:rsidRDefault="009E0B3B" w:rsidP="009E0B3B">
            <w:pPr>
              <w:pStyle w:val="ListParagraph"/>
              <w:ind w:left="360"/>
            </w:pPr>
          </w:p>
          <w:p w14:paraId="601768A5" w14:textId="218005C3" w:rsidR="009E0B3B" w:rsidRPr="009E0B3B" w:rsidRDefault="009E0B3B" w:rsidP="009E0B3B">
            <w:pPr>
              <w:pStyle w:val="ListParagraph"/>
              <w:ind w:left="360"/>
              <w:rPr>
                <w:rFonts w:ascii="Courier New" w:hAnsi="Courier New" w:cs="Courier New"/>
              </w:rPr>
            </w:pPr>
            <w:r w:rsidRPr="009E0B3B">
              <w:rPr>
                <w:rFonts w:ascii="Courier New" w:hAnsi="Courier New" w:cs="Courier New"/>
              </w:rPr>
              <w:t xml:space="preserve">Do not get worried and do not get scared, we are fighting to get there. </w:t>
            </w:r>
            <w:proofErr w:type="gramStart"/>
            <w:r w:rsidRPr="009E0B3B">
              <w:rPr>
                <w:rFonts w:ascii="Courier New" w:hAnsi="Courier New" w:cs="Courier New"/>
              </w:rPr>
              <w:t>So</w:t>
            </w:r>
            <w:proofErr w:type="gramEnd"/>
            <w:r w:rsidRPr="009E0B3B">
              <w:rPr>
                <w:rFonts w:ascii="Courier New" w:hAnsi="Courier New" w:cs="Courier New"/>
              </w:rPr>
              <w:t xml:space="preserve"> remember, out there somewhere you have got a friend and you will never walk alone again</w:t>
            </w:r>
          </w:p>
        </w:tc>
      </w:tr>
      <w:tr w:rsidR="0030434D" w14:paraId="62A3187D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C4A8A29" w14:textId="6936E70A" w:rsidR="0030434D" w:rsidRPr="00B95FCB" w:rsidRDefault="0030434D" w:rsidP="0030434D">
            <w:pPr>
              <w:rPr>
                <w:b w:val="0"/>
                <w:bCs w:val="0"/>
              </w:rPr>
            </w:pPr>
            <w:r>
              <w:t>Answer:</w:t>
            </w:r>
            <w:r w:rsidR="00B95FCB">
              <w:t xml:space="preserve"> </w:t>
            </w:r>
            <w:sdt>
              <w:sdtPr>
                <w:id w:val="1643468069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B95FCB" w:rsidRPr="007D689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9E0B3B" w14:paraId="43DB4F80" w14:textId="77777777" w:rsidTr="00CF6E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9E651C1" w14:textId="0A10AC0E" w:rsidR="009E0B3B" w:rsidRPr="009E0B3B" w:rsidRDefault="009E0B3B" w:rsidP="009E0B3B">
            <w:pPr>
              <w:pStyle w:val="ListParagraph"/>
              <w:numPr>
                <w:ilvl w:val="0"/>
                <w:numId w:val="3"/>
              </w:numPr>
            </w:pPr>
            <w:r w:rsidRPr="009E0B3B">
              <w:t xml:space="preserve">If the stack is intended to store the integer data, what should be change in a </w:t>
            </w:r>
            <w:r w:rsidRPr="009E0B3B">
              <w:rPr>
                <w:rFonts w:ascii="Courier New" w:hAnsi="Courier New" w:cs="Courier New"/>
              </w:rPr>
              <w:t>ChrStack</w:t>
            </w:r>
            <w:r w:rsidRPr="009E0B3B">
              <w:t xml:space="preserve"> above (will be use later in </w:t>
            </w:r>
            <w:r>
              <w:t>Task2</w:t>
            </w:r>
            <w:r w:rsidRPr="009E0B3B">
              <w:t>)?</w:t>
            </w:r>
          </w:p>
        </w:tc>
      </w:tr>
      <w:tr w:rsidR="009E0B3B" w14:paraId="786F2AFF" w14:textId="77777777" w:rsidTr="00B4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5B3A935" w14:textId="77777777" w:rsidR="009E0B3B" w:rsidRPr="00B95FCB" w:rsidRDefault="009E0B3B" w:rsidP="00B45441">
            <w:pPr>
              <w:rPr>
                <w:b w:val="0"/>
                <w:bCs w:val="0"/>
              </w:rPr>
            </w:pPr>
            <w:r>
              <w:t xml:space="preserve">Answer: </w:t>
            </w:r>
            <w:sdt>
              <w:sdtPr>
                <w:id w:val="-520627801"/>
                <w:placeholder>
                  <w:docPart w:val="D7F7A02A18134AEFAB7353450D865C8C"/>
                </w:placeholder>
                <w:showingPlcHdr/>
              </w:sdtPr>
              <w:sdtEndPr/>
              <w:sdtContent>
                <w:r w:rsidRPr="007D689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67545448" w14:textId="11A29162" w:rsidR="00D5710F" w:rsidRDefault="00D5710F" w:rsidP="00D5710F"/>
    <w:p w14:paraId="6E5DA7FE" w14:textId="3F302034" w:rsidR="00A04CFF" w:rsidRDefault="000327AE" w:rsidP="009B18E6">
      <w:pPr>
        <w:pStyle w:val="Heading1"/>
      </w:pPr>
      <w:bookmarkStart w:id="5" w:name="_Toc21231406"/>
      <w:r>
        <w:lastRenderedPageBreak/>
        <w:t xml:space="preserve">TASK 2: </w:t>
      </w:r>
      <w:r w:rsidR="009E0B3B" w:rsidRPr="009E0B3B">
        <w:t>Decimal to Binary Converter</w:t>
      </w:r>
      <w:bookmarkEnd w:id="5"/>
    </w:p>
    <w:p w14:paraId="0B4C65B4" w14:textId="4E36B07E" w:rsidR="009B18E6" w:rsidRDefault="009B18E6" w:rsidP="009B18E6">
      <w:pPr>
        <w:pStyle w:val="Heading2"/>
      </w:pPr>
      <w:r>
        <w:t>objective</w:t>
      </w:r>
    </w:p>
    <w:p w14:paraId="231DA000" w14:textId="305361E2" w:rsidR="009B18E6" w:rsidRDefault="009E0B3B" w:rsidP="009B18E6">
      <w:r>
        <w:t xml:space="preserve">In this task, students must be able to </w:t>
      </w:r>
      <w:r w:rsidRPr="009E0B3B">
        <w:t>use stack to store data for converting decimal number to binary number</w:t>
      </w:r>
      <w:r>
        <w:t>.</w:t>
      </w:r>
    </w:p>
    <w:p w14:paraId="134C275D" w14:textId="063154C2" w:rsidR="009B18E6" w:rsidRDefault="009B18E6" w:rsidP="009B18E6">
      <w:pPr>
        <w:pStyle w:val="Heading2"/>
      </w:pPr>
      <w:r>
        <w:t>estimated time</w:t>
      </w:r>
    </w:p>
    <w:p w14:paraId="5F6ACDCF" w14:textId="0FA0BD1C" w:rsidR="009B18E6" w:rsidRDefault="009B18E6" w:rsidP="006A67D3">
      <w:r w:rsidRPr="009B18E6">
        <w:t>[</w:t>
      </w:r>
      <w:r w:rsidR="00F877D9">
        <w:t>6</w:t>
      </w:r>
      <w:r w:rsidR="009E0B3B">
        <w:t>0</w:t>
      </w:r>
      <w:r w:rsidRPr="009B18E6">
        <w:t xml:space="preserve"> Minutes]</w:t>
      </w:r>
    </w:p>
    <w:p w14:paraId="5757BD12" w14:textId="39731C50" w:rsidR="002C7862" w:rsidRDefault="002C7862" w:rsidP="002C7862">
      <w:pPr>
        <w:pStyle w:val="Heading3"/>
      </w:pPr>
      <w:r>
        <w:t>steps:</w:t>
      </w:r>
    </w:p>
    <w:p w14:paraId="4FC4B7CB" w14:textId="77777777" w:rsidR="009E0B3B" w:rsidRDefault="009E0B3B" w:rsidP="009E0B3B">
      <w:pPr>
        <w:pStyle w:val="ListParagraph"/>
        <w:numPr>
          <w:ilvl w:val="0"/>
          <w:numId w:val="5"/>
        </w:numPr>
      </w:pPr>
      <w:r>
        <w:t>Create a new project on java applications in netbeans.</w:t>
      </w:r>
    </w:p>
    <w:p w14:paraId="48CBBDBD" w14:textId="753E5CD6" w:rsidR="009E0B3B" w:rsidRDefault="009E0B3B" w:rsidP="009E0B3B">
      <w:pPr>
        <w:pStyle w:val="ListParagraph"/>
        <w:numPr>
          <w:ilvl w:val="0"/>
          <w:numId w:val="5"/>
        </w:numPr>
      </w:pPr>
      <w:r>
        <w:t xml:space="preserve">Named the projects as </w:t>
      </w:r>
      <w:r w:rsidRPr="00CF0058">
        <w:rPr>
          <w:rFonts w:ascii="Courier New" w:hAnsi="Courier New" w:cs="Courier New"/>
        </w:rPr>
        <w:t>Dec2Bin</w:t>
      </w:r>
    </w:p>
    <w:p w14:paraId="4B3AD114" w14:textId="28FA325B" w:rsidR="009E0B3B" w:rsidRDefault="009E0B3B" w:rsidP="009E0B3B">
      <w:pPr>
        <w:pStyle w:val="ListParagraph"/>
        <w:numPr>
          <w:ilvl w:val="0"/>
          <w:numId w:val="5"/>
        </w:numPr>
      </w:pPr>
      <w:r>
        <w:t xml:space="preserve">Beside the default java class that have main method, add new file of java class to your project and named the file as </w:t>
      </w:r>
      <w:r w:rsidRPr="00CF0058">
        <w:rPr>
          <w:rFonts w:ascii="Courier New" w:hAnsi="Courier New" w:cs="Courier New"/>
        </w:rPr>
        <w:t>IntStack.</w:t>
      </w:r>
    </w:p>
    <w:p w14:paraId="2A73C8CE" w14:textId="6FD0F2D9" w:rsidR="009E0B3B" w:rsidRDefault="009E0B3B" w:rsidP="009E0B3B">
      <w:pPr>
        <w:pStyle w:val="ListParagraph"/>
        <w:numPr>
          <w:ilvl w:val="0"/>
          <w:numId w:val="5"/>
        </w:numPr>
      </w:pPr>
      <w:r>
        <w:t xml:space="preserve">Copy the </w:t>
      </w:r>
      <w:r w:rsidR="00CF0058">
        <w:t xml:space="preserve">contents of </w:t>
      </w:r>
      <w:r w:rsidR="00CF0058" w:rsidRPr="00CF0058">
        <w:rPr>
          <w:rFonts w:ascii="Courier New" w:hAnsi="Courier New" w:cs="Courier New"/>
        </w:rPr>
        <w:t>ChrStack</w:t>
      </w:r>
      <w:r w:rsidR="00CF0058">
        <w:t xml:space="preserve"> in Task </w:t>
      </w:r>
      <w:r>
        <w:t xml:space="preserve">1 into </w:t>
      </w:r>
      <w:r w:rsidRPr="00CF0058">
        <w:rPr>
          <w:rFonts w:ascii="Courier New" w:hAnsi="Courier New" w:cs="Courier New"/>
        </w:rPr>
        <w:t>IntStack</w:t>
      </w:r>
      <w:r>
        <w:t xml:space="preserve"> file and change accordingly so it can support integer data.</w:t>
      </w:r>
    </w:p>
    <w:p w14:paraId="792B6469" w14:textId="77777777" w:rsidR="00CF0058" w:rsidRDefault="009E0B3B" w:rsidP="00CF0058">
      <w:pPr>
        <w:pStyle w:val="ListParagraph"/>
        <w:numPr>
          <w:ilvl w:val="0"/>
          <w:numId w:val="5"/>
        </w:numPr>
      </w:pPr>
      <w:r>
        <w:t xml:space="preserve">Go to main method of </w:t>
      </w:r>
      <w:r w:rsidRPr="00CF0058">
        <w:rPr>
          <w:rFonts w:ascii="Courier New" w:hAnsi="Courier New" w:cs="Courier New"/>
        </w:rPr>
        <w:t>Decimal2Binary.java</w:t>
      </w:r>
      <w:r>
        <w:t xml:space="preserve"> file and do the following</w:t>
      </w:r>
    </w:p>
    <w:p w14:paraId="2711F754" w14:textId="77777777" w:rsidR="00CF0058" w:rsidRDefault="009E0B3B" w:rsidP="00CF0058">
      <w:pPr>
        <w:pStyle w:val="ListParagraph"/>
        <w:numPr>
          <w:ilvl w:val="1"/>
          <w:numId w:val="5"/>
        </w:numPr>
      </w:pPr>
      <w:r>
        <w:t xml:space="preserve">Declare a new stack s with size 25 using </w:t>
      </w:r>
      <w:r w:rsidRPr="00CF0058">
        <w:rPr>
          <w:rFonts w:ascii="Courier New" w:hAnsi="Courier New" w:cs="Courier New"/>
        </w:rPr>
        <w:t>IntStack</w:t>
      </w:r>
      <w:r>
        <w:t xml:space="preserve"> class.</w:t>
      </w:r>
    </w:p>
    <w:p w14:paraId="339D8BA8" w14:textId="77777777" w:rsidR="00CF0058" w:rsidRDefault="009E0B3B" w:rsidP="00CF0058">
      <w:pPr>
        <w:pStyle w:val="ListParagraph"/>
        <w:numPr>
          <w:ilvl w:val="1"/>
          <w:numId w:val="5"/>
        </w:numPr>
      </w:pPr>
      <w:r>
        <w:t xml:space="preserve">Declare a variable </w:t>
      </w:r>
      <w:r w:rsidRPr="00CF0058">
        <w:rPr>
          <w:rFonts w:ascii="Courier New" w:hAnsi="Courier New" w:cs="Courier New"/>
        </w:rPr>
        <w:t>decNumber</w:t>
      </w:r>
      <w:r>
        <w:t xml:space="preserve"> of type integer.</w:t>
      </w:r>
    </w:p>
    <w:p w14:paraId="3D3FEFA1" w14:textId="44B71E4A" w:rsidR="00CF0058" w:rsidRDefault="009E0B3B" w:rsidP="00CF0058">
      <w:pPr>
        <w:pStyle w:val="ListParagraph"/>
        <w:numPr>
          <w:ilvl w:val="1"/>
          <w:numId w:val="5"/>
        </w:numPr>
      </w:pPr>
      <w:r>
        <w:t xml:space="preserve">Instantiate input function based on </w:t>
      </w:r>
      <w:r w:rsidRPr="00CF0058">
        <w:rPr>
          <w:rFonts w:ascii="Courier New" w:hAnsi="Courier New" w:cs="Courier New"/>
        </w:rPr>
        <w:t>Scanner</w:t>
      </w:r>
      <w:r>
        <w:t xml:space="preserve"> </w:t>
      </w:r>
      <w:r w:rsidR="00CF0058">
        <w:rPr>
          <w:rStyle w:val="EndnoteReference"/>
        </w:rPr>
        <w:endnoteReference w:id="1"/>
      </w:r>
      <w:r>
        <w:t>class. Named the object as</w:t>
      </w:r>
      <w:r w:rsidRPr="00CF0058">
        <w:rPr>
          <w:rFonts w:ascii="Courier New" w:hAnsi="Courier New" w:cs="Courier New"/>
        </w:rPr>
        <w:t xml:space="preserve"> scanInput</w:t>
      </w:r>
      <w:r>
        <w:t xml:space="preserve">. (You need to import </w:t>
      </w:r>
      <w:r w:rsidRPr="00CF0058">
        <w:rPr>
          <w:rFonts w:ascii="Courier New" w:hAnsi="Courier New" w:cs="Courier New"/>
        </w:rPr>
        <w:t>Scanner</w:t>
      </w:r>
      <w:r>
        <w:t xml:space="preserve"> class before doing this)</w:t>
      </w:r>
      <w:r w:rsidR="00CF0058">
        <w:t>.</w:t>
      </w:r>
    </w:p>
    <w:p w14:paraId="6B09263B" w14:textId="10814AB4" w:rsidR="00CF0058" w:rsidRDefault="009E0B3B" w:rsidP="00CF0058">
      <w:pPr>
        <w:pStyle w:val="ListParagraph"/>
        <w:numPr>
          <w:ilvl w:val="1"/>
          <w:numId w:val="5"/>
        </w:numPr>
      </w:pPr>
      <w:r>
        <w:t>Get an integer input and store in a</w:t>
      </w:r>
      <w:r w:rsidRPr="00CF0058">
        <w:rPr>
          <w:rFonts w:ascii="Courier New" w:hAnsi="Courier New" w:cs="Courier New"/>
        </w:rPr>
        <w:t xml:space="preserve"> decNumber</w:t>
      </w:r>
      <w:r w:rsidR="00CF0058">
        <w:rPr>
          <w:rFonts w:ascii="Courier New" w:hAnsi="Courier New" w:cs="Courier New"/>
        </w:rPr>
        <w:t>.</w:t>
      </w:r>
    </w:p>
    <w:p w14:paraId="54C6F52C" w14:textId="3D0F46C1" w:rsidR="00CF0058" w:rsidRPr="00E10BE4" w:rsidRDefault="009E0B3B" w:rsidP="00CF0058">
      <w:pPr>
        <w:pStyle w:val="ListParagraph"/>
        <w:numPr>
          <w:ilvl w:val="1"/>
          <w:numId w:val="5"/>
        </w:numPr>
        <w:rPr>
          <w:rFonts w:ascii="Courier New" w:hAnsi="Courier New" w:cs="Courier New"/>
        </w:rPr>
      </w:pPr>
      <w:r>
        <w:t xml:space="preserve">Define a </w:t>
      </w:r>
      <w:r w:rsidRPr="00CF0058">
        <w:rPr>
          <w:rFonts w:ascii="Courier New" w:hAnsi="Courier New" w:cs="Courier New"/>
        </w:rPr>
        <w:t>boolean</w:t>
      </w:r>
      <w:r>
        <w:t xml:space="preserve"> variable called </w:t>
      </w:r>
      <w:r w:rsidRPr="00CF0058">
        <w:rPr>
          <w:rFonts w:ascii="Courier New" w:hAnsi="Courier New" w:cs="Courier New"/>
        </w:rPr>
        <w:t>stop</w:t>
      </w:r>
      <w:r>
        <w:t xml:space="preserve"> with default value</w:t>
      </w:r>
      <w:r w:rsidRPr="00CF0058">
        <w:rPr>
          <w:rFonts w:ascii="Arial" w:hAnsi="Arial" w:cs="Arial"/>
        </w:rPr>
        <w:t xml:space="preserve"> </w:t>
      </w:r>
      <w:r w:rsidRPr="00E10BE4">
        <w:rPr>
          <w:rFonts w:ascii="Courier New" w:hAnsi="Courier New" w:cs="Courier New"/>
        </w:rPr>
        <w:t>false</w:t>
      </w:r>
      <w:r w:rsidR="00D74BB5">
        <w:rPr>
          <w:rFonts w:ascii="Courier New" w:hAnsi="Courier New" w:cs="Courier New"/>
        </w:rPr>
        <w:t>.</w:t>
      </w:r>
    </w:p>
    <w:p w14:paraId="7FFBD3EB" w14:textId="3A218C55" w:rsidR="00A1504E" w:rsidRDefault="009E0B3B" w:rsidP="00D74BB5">
      <w:pPr>
        <w:pStyle w:val="ListParagraph"/>
        <w:numPr>
          <w:ilvl w:val="1"/>
          <w:numId w:val="5"/>
        </w:numPr>
      </w:pPr>
      <w:r>
        <w:t xml:space="preserve">Repeat the following code until </w:t>
      </w:r>
      <w:r w:rsidRPr="00D74BB5">
        <w:rPr>
          <w:rFonts w:ascii="Courier New" w:hAnsi="Courier New" w:cs="Courier New"/>
        </w:rPr>
        <w:t>stop</w:t>
      </w:r>
      <w:r>
        <w:t xml:space="preserve"> is set to </w:t>
      </w:r>
      <w:r w:rsidRPr="00D74BB5">
        <w:rPr>
          <w:rFonts w:ascii="Courier New" w:hAnsi="Courier New" w:cs="Courier New"/>
        </w:rPr>
        <w:t>true</w:t>
      </w:r>
      <w:r>
        <w:t>.</w:t>
      </w:r>
    </w:p>
    <w:p w14:paraId="47F77FFE" w14:textId="4B377C8C" w:rsidR="00D74BB5" w:rsidRDefault="00D74BB5" w:rsidP="00D74BB5">
      <w:pPr>
        <w:pStyle w:val="ListParagraph"/>
        <w:numPr>
          <w:ilvl w:val="2"/>
          <w:numId w:val="5"/>
        </w:numPr>
      </w:pPr>
      <w:r>
        <w:t xml:space="preserve">Push the reminder of </w:t>
      </w:r>
      <w:r w:rsidRPr="00D74BB5">
        <w:rPr>
          <w:rFonts w:ascii="Courier New" w:hAnsi="Courier New" w:cs="Courier New"/>
        </w:rPr>
        <w:t>decNumber</w:t>
      </w:r>
      <w:r>
        <w:t xml:space="preserve"> divided by 2 into stack</w:t>
      </w:r>
    </w:p>
    <w:p w14:paraId="7CF60D09" w14:textId="77777777" w:rsidR="00D74BB5" w:rsidRPr="00D74BB5" w:rsidRDefault="00D74BB5" w:rsidP="00D74BB5">
      <w:pPr>
        <w:pStyle w:val="ListParagraph"/>
        <w:ind w:left="180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 xml:space="preserve">if </w:t>
      </w:r>
      <w:proofErr w:type="gramStart"/>
      <w:r w:rsidRPr="00D74BB5">
        <w:rPr>
          <w:rFonts w:ascii="Courier New" w:hAnsi="Courier New" w:cs="Courier New"/>
        </w:rPr>
        <w:t>(!s</w:t>
      </w:r>
      <w:proofErr w:type="gramEnd"/>
      <w:r w:rsidRPr="00D74BB5">
        <w:rPr>
          <w:rFonts w:ascii="Courier New" w:hAnsi="Courier New" w:cs="Courier New"/>
        </w:rPr>
        <w:t>.isFull()</w:t>
      </w:r>
    </w:p>
    <w:p w14:paraId="065F0357" w14:textId="77777777" w:rsidR="00D74BB5" w:rsidRPr="00D74BB5" w:rsidRDefault="00D74BB5" w:rsidP="00D74BB5">
      <w:pPr>
        <w:pStyle w:val="ListParagraph"/>
        <w:ind w:left="1800" w:firstLine="360"/>
        <w:rPr>
          <w:rFonts w:ascii="Courier New" w:hAnsi="Courier New" w:cs="Courier New"/>
        </w:rPr>
      </w:pPr>
      <w:proofErr w:type="gramStart"/>
      <w:r w:rsidRPr="00D74BB5">
        <w:rPr>
          <w:rFonts w:ascii="Courier New" w:hAnsi="Courier New" w:cs="Courier New"/>
        </w:rPr>
        <w:t>s.push</w:t>
      </w:r>
      <w:proofErr w:type="gramEnd"/>
      <w:r w:rsidRPr="00D74BB5">
        <w:rPr>
          <w:rFonts w:ascii="Courier New" w:hAnsi="Courier New" w:cs="Courier New"/>
        </w:rPr>
        <w:t>(decNumber % 2)</w:t>
      </w:r>
    </w:p>
    <w:p w14:paraId="060FD7D5" w14:textId="3588780B" w:rsidR="00D74BB5" w:rsidRDefault="00D74BB5" w:rsidP="00D74BB5">
      <w:pPr>
        <w:pStyle w:val="ListParagraph"/>
        <w:numPr>
          <w:ilvl w:val="2"/>
          <w:numId w:val="5"/>
        </w:numPr>
      </w:pPr>
      <w:r>
        <w:t xml:space="preserve">Get the quotient of division and store back into </w:t>
      </w:r>
      <w:r w:rsidRPr="00D74BB5">
        <w:rPr>
          <w:rFonts w:ascii="Courier New" w:hAnsi="Courier New" w:cs="Courier New"/>
        </w:rPr>
        <w:t>decNumber</w:t>
      </w:r>
    </w:p>
    <w:p w14:paraId="28D7B4D6" w14:textId="77777777" w:rsidR="00D74BB5" w:rsidRPr="00D74BB5" w:rsidRDefault="00D74BB5" w:rsidP="00D74BB5">
      <w:pPr>
        <w:pStyle w:val="ListParagraph"/>
        <w:ind w:left="180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decNumber = decNumber / 2</w:t>
      </w:r>
    </w:p>
    <w:p w14:paraId="3411786A" w14:textId="179071A0" w:rsidR="00D74BB5" w:rsidRDefault="00D74BB5" w:rsidP="00D74BB5">
      <w:pPr>
        <w:pStyle w:val="ListParagraph"/>
        <w:numPr>
          <w:ilvl w:val="2"/>
          <w:numId w:val="5"/>
        </w:numPr>
      </w:pPr>
      <w:r>
        <w:t xml:space="preserve">Check if we can stop the loop. The loop must be stop when current value of decNumber is either </w:t>
      </w:r>
      <w:r w:rsidRPr="00D74BB5">
        <w:rPr>
          <w:rFonts w:ascii="Courier New" w:hAnsi="Courier New" w:cs="Courier New"/>
        </w:rPr>
        <w:t>0</w:t>
      </w:r>
      <w:r>
        <w:t xml:space="preserve"> or </w:t>
      </w:r>
      <w:r w:rsidRPr="00D74BB5">
        <w:rPr>
          <w:rFonts w:ascii="Courier New" w:hAnsi="Courier New" w:cs="Courier New"/>
        </w:rPr>
        <w:t>1</w:t>
      </w:r>
      <w:r>
        <w:t xml:space="preserve">. The loop is stopped when variable </w:t>
      </w:r>
      <w:r w:rsidRPr="00D74BB5">
        <w:rPr>
          <w:rFonts w:ascii="Courier New" w:hAnsi="Courier New" w:cs="Courier New"/>
        </w:rPr>
        <w:t xml:space="preserve">stop </w:t>
      </w:r>
      <w:r>
        <w:t xml:space="preserve">is </w:t>
      </w:r>
      <w:r w:rsidRPr="00D74BB5">
        <w:rPr>
          <w:rFonts w:ascii="Courier New" w:hAnsi="Courier New" w:cs="Courier New"/>
        </w:rPr>
        <w:t>true</w:t>
      </w:r>
      <w:r>
        <w:t xml:space="preserve">. Before stop, push the final value of </w:t>
      </w:r>
      <w:r w:rsidRPr="00D74BB5">
        <w:rPr>
          <w:rFonts w:ascii="Courier New" w:hAnsi="Courier New" w:cs="Courier New"/>
        </w:rPr>
        <w:t>decNumber</w:t>
      </w:r>
      <w:r>
        <w:t xml:space="preserve"> into stack s</w:t>
      </w:r>
    </w:p>
    <w:p w14:paraId="1B63BEE0" w14:textId="295809F5" w:rsidR="00D74BB5" w:rsidRDefault="00D74BB5" w:rsidP="00D74BB5">
      <w:pPr>
        <w:pStyle w:val="ListParagraph"/>
        <w:ind w:left="1080"/>
      </w:pPr>
    </w:p>
    <w:p w14:paraId="45E156C1" w14:textId="77777777" w:rsidR="00D74BB5" w:rsidRPr="00D74BB5" w:rsidRDefault="00D74BB5" w:rsidP="00D74BB5">
      <w:pPr>
        <w:pStyle w:val="ListParagraph"/>
        <w:ind w:left="1440" w:firstLine="36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 xml:space="preserve">if (decNumber == 0 || decNumber == </w:t>
      </w:r>
      <w:proofErr w:type="gramStart"/>
      <w:r w:rsidRPr="00D74BB5">
        <w:rPr>
          <w:rFonts w:ascii="Courier New" w:hAnsi="Courier New" w:cs="Courier New"/>
        </w:rPr>
        <w:t>1){</w:t>
      </w:r>
      <w:proofErr w:type="gramEnd"/>
    </w:p>
    <w:p w14:paraId="70C9F783" w14:textId="77777777" w:rsidR="00D74BB5" w:rsidRPr="00D74BB5" w:rsidRDefault="00D74BB5" w:rsidP="00D74BB5">
      <w:pPr>
        <w:pStyle w:val="ListParagraph"/>
        <w:ind w:left="2160" w:firstLine="72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 xml:space="preserve">if </w:t>
      </w:r>
      <w:proofErr w:type="gramStart"/>
      <w:r w:rsidRPr="00D74BB5">
        <w:rPr>
          <w:rFonts w:ascii="Courier New" w:hAnsi="Courier New" w:cs="Courier New"/>
        </w:rPr>
        <w:t>(!s</w:t>
      </w:r>
      <w:proofErr w:type="gramEnd"/>
      <w:r w:rsidRPr="00D74BB5">
        <w:rPr>
          <w:rFonts w:ascii="Courier New" w:hAnsi="Courier New" w:cs="Courier New"/>
        </w:rPr>
        <w:t>.isFull()</w:t>
      </w:r>
    </w:p>
    <w:p w14:paraId="0F294EC9" w14:textId="77777777" w:rsidR="00D74BB5" w:rsidRPr="00D74BB5" w:rsidRDefault="00D74BB5" w:rsidP="00D74BB5">
      <w:pPr>
        <w:pStyle w:val="ListParagraph"/>
        <w:ind w:left="3240" w:firstLine="360"/>
        <w:rPr>
          <w:rFonts w:ascii="Courier New" w:hAnsi="Courier New" w:cs="Courier New"/>
        </w:rPr>
      </w:pPr>
      <w:proofErr w:type="gramStart"/>
      <w:r w:rsidRPr="00D74BB5">
        <w:rPr>
          <w:rFonts w:ascii="Courier New" w:hAnsi="Courier New" w:cs="Courier New"/>
        </w:rPr>
        <w:t>s.push</w:t>
      </w:r>
      <w:proofErr w:type="gramEnd"/>
      <w:r w:rsidRPr="00D74BB5">
        <w:rPr>
          <w:rFonts w:ascii="Courier New" w:hAnsi="Courier New" w:cs="Courier New"/>
        </w:rPr>
        <w:t>(decNumber);</w:t>
      </w:r>
    </w:p>
    <w:p w14:paraId="3182C895" w14:textId="7AA7ECD7" w:rsidR="00D74BB5" w:rsidRPr="00D74BB5" w:rsidRDefault="00D74BB5" w:rsidP="00D74BB5">
      <w:pPr>
        <w:pStyle w:val="ListParagraph"/>
        <w:ind w:left="2880" w:firstLine="72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stop = true;</w:t>
      </w:r>
      <w:proofErr w:type="gramStart"/>
      <w:r w:rsidRPr="00D74BB5">
        <w:rPr>
          <w:rFonts w:ascii="Courier New" w:hAnsi="Courier New" w:cs="Courier New"/>
        </w:rPr>
        <w:t>}</w:t>
      </w:r>
      <w:r>
        <w:rPr>
          <w:rFonts w:ascii="Courier New" w:hAnsi="Courier New" w:cs="Courier New"/>
        </w:rPr>
        <w:t xml:space="preserve"> </w:t>
      </w:r>
      <w:r w:rsidRPr="00D74BB5">
        <w:rPr>
          <w:rFonts w:ascii="Courier New" w:hAnsi="Courier New" w:cs="Courier New"/>
        </w:rPr>
        <w:t>}</w:t>
      </w:r>
      <w:proofErr w:type="gramEnd"/>
    </w:p>
    <w:p w14:paraId="5A2DC46C" w14:textId="77777777" w:rsidR="00D74BB5" w:rsidRDefault="00D74BB5" w:rsidP="00D74BB5">
      <w:pPr>
        <w:pStyle w:val="ListParagraph"/>
        <w:numPr>
          <w:ilvl w:val="0"/>
          <w:numId w:val="5"/>
        </w:numPr>
      </w:pPr>
      <w:r>
        <w:lastRenderedPageBreak/>
        <w:t>The stack s now contains the binary value of decimal number. Now is time to pop it out one-by-one onto screen.</w:t>
      </w:r>
    </w:p>
    <w:p w14:paraId="26EC2231" w14:textId="6403EE16" w:rsidR="00A1504E" w:rsidRDefault="00D74BB5" w:rsidP="00D74BB5">
      <w:pPr>
        <w:pStyle w:val="ListParagraph"/>
        <w:numPr>
          <w:ilvl w:val="0"/>
          <w:numId w:val="5"/>
        </w:numPr>
      </w:pPr>
      <w:r>
        <w:t xml:space="preserve"> Repeat the following code until the stack is empty.</w:t>
      </w:r>
    </w:p>
    <w:p w14:paraId="20538155" w14:textId="77777777" w:rsidR="00D74BB5" w:rsidRPr="00D74BB5" w:rsidRDefault="00D74BB5" w:rsidP="00D74BB5">
      <w:pPr>
        <w:pStyle w:val="ListParagraph"/>
        <w:ind w:left="36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while</w:t>
      </w:r>
      <w:proofErr w:type="gramStart"/>
      <w:r w:rsidRPr="00D74BB5">
        <w:rPr>
          <w:rFonts w:ascii="Courier New" w:hAnsi="Courier New" w:cs="Courier New"/>
        </w:rPr>
        <w:t>(!s</w:t>
      </w:r>
      <w:proofErr w:type="gramEnd"/>
      <w:r w:rsidRPr="00D74BB5">
        <w:rPr>
          <w:rFonts w:ascii="Courier New" w:hAnsi="Courier New" w:cs="Courier New"/>
        </w:rPr>
        <w:t>.isEmpty()){</w:t>
      </w:r>
    </w:p>
    <w:p w14:paraId="3E955021" w14:textId="77777777" w:rsidR="00D74BB5" w:rsidRPr="00D74BB5" w:rsidRDefault="00D74BB5" w:rsidP="00D74BB5">
      <w:pPr>
        <w:pStyle w:val="ListParagraph"/>
        <w:ind w:left="1080" w:firstLine="36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System.out.print(</w:t>
      </w:r>
      <w:proofErr w:type="gramStart"/>
      <w:r w:rsidRPr="00D74BB5">
        <w:rPr>
          <w:rFonts w:ascii="Courier New" w:hAnsi="Courier New" w:cs="Courier New"/>
        </w:rPr>
        <w:t>s.pop(</w:t>
      </w:r>
      <w:proofErr w:type="gramEnd"/>
      <w:r w:rsidRPr="00D74BB5">
        <w:rPr>
          <w:rFonts w:ascii="Courier New" w:hAnsi="Courier New" w:cs="Courier New"/>
        </w:rPr>
        <w:t>)+" ");</w:t>
      </w:r>
    </w:p>
    <w:p w14:paraId="05D1B529" w14:textId="7E650D9F" w:rsidR="00D74BB5" w:rsidRDefault="00D74BB5" w:rsidP="00D74BB5">
      <w:pPr>
        <w:pStyle w:val="ListParagraph"/>
        <w:ind w:left="360"/>
        <w:rPr>
          <w:rFonts w:ascii="Courier New" w:hAnsi="Courier New" w:cs="Courier New"/>
        </w:rPr>
      </w:pPr>
      <w:r w:rsidRPr="00D74BB5">
        <w:rPr>
          <w:rFonts w:ascii="Courier New" w:hAnsi="Courier New" w:cs="Courier New"/>
        </w:rPr>
        <w:t>}</w:t>
      </w:r>
    </w:p>
    <w:p w14:paraId="1E469FC5" w14:textId="05CD9267" w:rsidR="007D3171" w:rsidRDefault="007D3171" w:rsidP="007D3171">
      <w:pPr>
        <w:rPr>
          <w:b/>
        </w:rPr>
      </w:pPr>
      <w:r w:rsidRPr="0042756B">
        <w:rPr>
          <w:b/>
        </w:rPr>
        <w:t>Answer:</w:t>
      </w:r>
      <w:r>
        <w:rPr>
          <w:b/>
        </w:rPr>
        <w:t xml:space="preserve"> [Copy and paste your java codes from netbeans </w:t>
      </w:r>
      <w:r w:rsidR="006E046A">
        <w:rPr>
          <w:b/>
        </w:rPr>
        <w:t>in</w:t>
      </w:r>
      <w:r>
        <w:rPr>
          <w:b/>
        </w:rPr>
        <w:t>to the following text box]</w:t>
      </w:r>
    </w:p>
    <w:sdt>
      <w:sdtPr>
        <w:rPr>
          <w:rFonts w:ascii="Courier New" w:hAnsi="Courier New" w:cs="Courier New"/>
        </w:rPr>
        <w:id w:val="1734040291"/>
        <w:placeholder>
          <w:docPart w:val="DefaultPlaceholder_-1854013440"/>
        </w:placeholder>
        <w:showingPlcHdr/>
      </w:sdtPr>
      <w:sdtEndPr/>
      <w:sdtContent>
        <w:p w14:paraId="2736B0A1" w14:textId="0418D231" w:rsidR="007D3171" w:rsidRPr="007D3171" w:rsidRDefault="007D3171" w:rsidP="007D3171">
          <w:pPr>
            <w:rPr>
              <w:rFonts w:ascii="Courier New" w:hAnsi="Courier New" w:cs="Courier New"/>
            </w:rPr>
          </w:pPr>
          <w:r w:rsidRPr="007D689B">
            <w:rPr>
              <w:rStyle w:val="PlaceholderText"/>
            </w:rPr>
            <w:t>Click or tap here to enter text.</w:t>
          </w:r>
        </w:p>
      </w:sdtContent>
    </w:sdt>
    <w:p w14:paraId="4946E915" w14:textId="1B63636A" w:rsidR="00D74BB5" w:rsidRDefault="00D74BB5" w:rsidP="00D74BB5">
      <w:pPr>
        <w:pStyle w:val="ListParagraph"/>
        <w:ind w:left="360"/>
        <w:rPr>
          <w:rFonts w:ascii="Courier New" w:hAnsi="Courier New" w:cs="Courier New"/>
        </w:rPr>
      </w:pPr>
    </w:p>
    <w:p w14:paraId="4EE99959" w14:textId="77777777" w:rsidR="00D74BB5" w:rsidRPr="00D74BB5" w:rsidRDefault="00D74BB5" w:rsidP="00D74BB5">
      <w:pPr>
        <w:pStyle w:val="ListParagraph"/>
        <w:ind w:left="360"/>
        <w:rPr>
          <w:rFonts w:ascii="Courier New" w:hAnsi="Courier New" w:cs="Courier New"/>
        </w:rPr>
      </w:pPr>
    </w:p>
    <w:p w14:paraId="0894CE77" w14:textId="2199EE7C" w:rsidR="00A1504E" w:rsidRDefault="00A1504E" w:rsidP="00A1504E">
      <w:pPr>
        <w:pStyle w:val="Heading4"/>
      </w:pPr>
      <w:r>
        <w:t>questions</w:t>
      </w:r>
    </w:p>
    <w:tbl>
      <w:tblPr>
        <w:tblStyle w:val="GridTable1Light-Accent1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1504E" w14:paraId="3DE25E7A" w14:textId="77777777" w:rsidTr="00B454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1AD3BF8" w14:textId="65A012F2" w:rsidR="00A1504E" w:rsidRPr="00CF6EB9" w:rsidRDefault="00D74BB5" w:rsidP="00D74BB5">
            <w:pPr>
              <w:pStyle w:val="ListParagraph"/>
              <w:numPr>
                <w:ilvl w:val="0"/>
                <w:numId w:val="6"/>
              </w:numPr>
            </w:pPr>
            <w:r w:rsidRPr="00D74BB5">
              <w:t xml:space="preserve">In </w:t>
            </w:r>
            <w:r>
              <w:t>Step 5</w:t>
            </w:r>
            <w:r w:rsidRPr="00D74BB5">
              <w:t>d, user may enter non-integer input, to handle that situation you may use try-catch block. Show how try-catch block can be implemented in above program</w:t>
            </w:r>
          </w:p>
        </w:tc>
      </w:tr>
      <w:tr w:rsidR="00A1504E" w14:paraId="5FFFAAE9" w14:textId="77777777" w:rsidTr="00B454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DB5515F" w14:textId="49FCAD3C" w:rsidR="00A1504E" w:rsidRPr="00C70F18" w:rsidRDefault="00A1504E" w:rsidP="00B45441">
            <w:pPr>
              <w:rPr>
                <w:b w:val="0"/>
                <w:bCs w:val="0"/>
              </w:rPr>
            </w:pPr>
            <w:r>
              <w:t>Answer:</w:t>
            </w:r>
            <w:r w:rsidR="00831F6C">
              <w:t xml:space="preserve"> </w:t>
            </w:r>
            <w:sdt>
              <w:sdtPr>
                <w:id w:val="2127953761"/>
                <w:placeholder>
                  <w:docPart w:val="DefaultPlaceholder_-1854013440"/>
                </w:placeholder>
                <w:showingPlcHdr/>
              </w:sdtPr>
              <w:sdtEndPr/>
              <w:sdtContent>
                <w:r w:rsidR="00831F6C" w:rsidRPr="007D689B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05291C58" w14:textId="77777777" w:rsidR="00D74BB5" w:rsidRPr="00F877D9" w:rsidRDefault="00D74BB5" w:rsidP="0042756B"/>
    <w:sectPr w:rsidR="00D74BB5" w:rsidRPr="00F877D9" w:rsidSect="0060490F">
      <w:footerReference w:type="first" r:id="rId25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3FC4D" w14:textId="77777777" w:rsidR="000B60F3" w:rsidRDefault="000B60F3" w:rsidP="00EA63F3">
      <w:pPr>
        <w:spacing w:before="0" w:after="0" w:line="240" w:lineRule="auto"/>
      </w:pPr>
      <w:r>
        <w:separator/>
      </w:r>
    </w:p>
  </w:endnote>
  <w:endnote w:type="continuationSeparator" w:id="0">
    <w:p w14:paraId="327EA8C1" w14:textId="77777777" w:rsidR="000B60F3" w:rsidRDefault="000B60F3" w:rsidP="00EA63F3">
      <w:pPr>
        <w:spacing w:before="0" w:after="0" w:line="240" w:lineRule="auto"/>
      </w:pPr>
      <w:r>
        <w:continuationSeparator/>
      </w:r>
    </w:p>
  </w:endnote>
  <w:endnote w:id="1">
    <w:p w14:paraId="4011E495" w14:textId="5D06BCF6" w:rsidR="00B45441" w:rsidRDefault="00B45441" w:rsidP="00D74BB5">
      <w:pPr>
        <w:pStyle w:val="EndnoteText"/>
      </w:pPr>
    </w:p>
    <w:p w14:paraId="668C0B4C" w14:textId="3E4B8989" w:rsidR="00B45441" w:rsidRDefault="00B45441" w:rsidP="00D74BB5">
      <w:pPr>
        <w:pStyle w:val="EndnoteText"/>
      </w:pPr>
    </w:p>
    <w:p w14:paraId="72E81BD1" w14:textId="0CE0BD18" w:rsidR="00B45441" w:rsidRDefault="00B45441" w:rsidP="00D74BB5">
      <w:pPr>
        <w:pStyle w:val="EndnoteText"/>
      </w:pPr>
    </w:p>
    <w:p w14:paraId="24C2E9F5" w14:textId="5F0A1729" w:rsidR="00B45441" w:rsidRDefault="00B45441" w:rsidP="00D74BB5">
      <w:pPr>
        <w:pStyle w:val="EndnoteText"/>
      </w:pPr>
    </w:p>
    <w:p w14:paraId="21276952" w14:textId="2E020673" w:rsidR="00B45441" w:rsidRDefault="00B45441" w:rsidP="00D74BB5">
      <w:pPr>
        <w:pStyle w:val="EndnoteText"/>
      </w:pPr>
    </w:p>
    <w:p w14:paraId="1EBE3FB9" w14:textId="0C71B325" w:rsidR="00B45441" w:rsidRDefault="00B45441" w:rsidP="00D74BB5">
      <w:pPr>
        <w:pStyle w:val="EndnoteText"/>
      </w:pPr>
    </w:p>
    <w:p w14:paraId="00F25582" w14:textId="743A66FA" w:rsidR="00B45441" w:rsidRDefault="00B45441" w:rsidP="00D74BB5">
      <w:pPr>
        <w:pStyle w:val="EndnoteText"/>
      </w:pPr>
    </w:p>
    <w:p w14:paraId="7F8D7941" w14:textId="2692089D" w:rsidR="00B45441" w:rsidRDefault="00B45441" w:rsidP="00D74BB5">
      <w:pPr>
        <w:pStyle w:val="EndnoteText"/>
      </w:pPr>
    </w:p>
    <w:p w14:paraId="4B6127D5" w14:textId="322C7E8E" w:rsidR="00B45441" w:rsidRDefault="00B45441" w:rsidP="00D74BB5">
      <w:pPr>
        <w:pStyle w:val="EndnoteText"/>
      </w:pPr>
    </w:p>
    <w:p w14:paraId="6FFFEBD8" w14:textId="106A4491" w:rsidR="00B45441" w:rsidRDefault="00B45441" w:rsidP="00D74BB5">
      <w:pPr>
        <w:pStyle w:val="EndnoteText"/>
      </w:pPr>
    </w:p>
    <w:p w14:paraId="57D52659" w14:textId="42DBE9B8" w:rsidR="00B45441" w:rsidRDefault="00B45441" w:rsidP="00D74BB5">
      <w:pPr>
        <w:pStyle w:val="EndnoteText"/>
      </w:pPr>
    </w:p>
    <w:p w14:paraId="09A1FE34" w14:textId="11E3D74D" w:rsidR="00B45441" w:rsidRDefault="00B45441" w:rsidP="00D74BB5">
      <w:pPr>
        <w:pStyle w:val="EndnoteText"/>
      </w:pPr>
    </w:p>
    <w:p w14:paraId="6CC76BA1" w14:textId="4A4AC17F" w:rsidR="00B45441" w:rsidRDefault="00B45441" w:rsidP="00D74BB5">
      <w:pPr>
        <w:pStyle w:val="EndnoteText"/>
      </w:pPr>
    </w:p>
    <w:p w14:paraId="30EDFBFB" w14:textId="1627FE60" w:rsidR="00B45441" w:rsidRDefault="00B45441" w:rsidP="00D74BB5">
      <w:pPr>
        <w:pStyle w:val="EndnoteText"/>
      </w:pPr>
    </w:p>
    <w:p w14:paraId="1756680B" w14:textId="1BB238FE" w:rsidR="00B45441" w:rsidRDefault="00B45441" w:rsidP="00D74BB5">
      <w:pPr>
        <w:pStyle w:val="EndnoteText"/>
      </w:pPr>
    </w:p>
    <w:p w14:paraId="1F4127BD" w14:textId="3F12E6CB" w:rsidR="00B45441" w:rsidRDefault="00B45441" w:rsidP="00D74BB5">
      <w:pPr>
        <w:pStyle w:val="EndnoteText"/>
      </w:pPr>
    </w:p>
    <w:p w14:paraId="532CD17C" w14:textId="0BA3C7EE" w:rsidR="00B45441" w:rsidRDefault="00B45441" w:rsidP="00D74BB5">
      <w:pPr>
        <w:pStyle w:val="EndnoteText"/>
      </w:pPr>
    </w:p>
    <w:p w14:paraId="2539B7C6" w14:textId="271F1070" w:rsidR="00B45441" w:rsidRDefault="00B45441" w:rsidP="00D74BB5">
      <w:pPr>
        <w:pStyle w:val="EndnoteText"/>
      </w:pPr>
    </w:p>
    <w:p w14:paraId="6DC65DB2" w14:textId="28ECD7F2" w:rsidR="00B45441" w:rsidRDefault="00B45441" w:rsidP="00D74BB5">
      <w:pPr>
        <w:pStyle w:val="EndnoteText"/>
      </w:pPr>
    </w:p>
    <w:p w14:paraId="21251F34" w14:textId="7EAA4A39" w:rsidR="00B45441" w:rsidRDefault="00B45441" w:rsidP="00D74BB5">
      <w:pPr>
        <w:pStyle w:val="EndnoteText"/>
      </w:pPr>
    </w:p>
    <w:p w14:paraId="65EE6A6F" w14:textId="38ACE13E" w:rsidR="00B45441" w:rsidRDefault="00B45441" w:rsidP="00D74BB5">
      <w:pPr>
        <w:pStyle w:val="EndnoteText"/>
      </w:pPr>
    </w:p>
    <w:p w14:paraId="5B49D539" w14:textId="5C0B8991" w:rsidR="00B45441" w:rsidRDefault="00B45441" w:rsidP="00D74BB5">
      <w:pPr>
        <w:pStyle w:val="EndnoteText"/>
      </w:pPr>
    </w:p>
    <w:p w14:paraId="41A96CD9" w14:textId="371FEF7E" w:rsidR="00B45441" w:rsidRDefault="00B45441" w:rsidP="00D74BB5">
      <w:pPr>
        <w:pStyle w:val="EndnoteText"/>
      </w:pPr>
    </w:p>
    <w:p w14:paraId="5F338CD0" w14:textId="11D927CE" w:rsidR="00B45441" w:rsidRDefault="00B45441" w:rsidP="00D74BB5">
      <w:pPr>
        <w:pStyle w:val="EndnoteText"/>
      </w:pPr>
    </w:p>
    <w:p w14:paraId="52D8B704" w14:textId="7C351D20" w:rsidR="00B45441" w:rsidRDefault="00B45441" w:rsidP="00D74BB5">
      <w:pPr>
        <w:pStyle w:val="EndnoteText"/>
      </w:pPr>
    </w:p>
    <w:p w14:paraId="1CAB6204" w14:textId="4D451178" w:rsidR="00B45441" w:rsidRDefault="00B45441" w:rsidP="00D74BB5">
      <w:pPr>
        <w:pStyle w:val="EndnoteText"/>
      </w:pPr>
    </w:p>
    <w:p w14:paraId="260B5FCA" w14:textId="265F653C" w:rsidR="00B45441" w:rsidRDefault="00B45441" w:rsidP="00F877D9">
      <w:pPr>
        <w:pStyle w:val="Heading1"/>
      </w:pPr>
      <w:r>
        <w:t xml:space="preserve">TASK 3: </w:t>
      </w:r>
      <w:r w:rsidRPr="00D74BB5">
        <w:t>Binary to Decimal Converter</w:t>
      </w:r>
    </w:p>
    <w:p w14:paraId="6EDDF191" w14:textId="77777777" w:rsidR="00B45441" w:rsidRDefault="00B45441" w:rsidP="00D74BB5">
      <w:pPr>
        <w:pStyle w:val="Heading2"/>
      </w:pPr>
      <w:r>
        <w:t>estimated time</w:t>
      </w:r>
    </w:p>
    <w:p w14:paraId="53894555" w14:textId="715ACA1D" w:rsidR="00B45441" w:rsidRDefault="00B45441" w:rsidP="00D74BB5">
      <w:r w:rsidRPr="009B18E6">
        <w:t>[</w:t>
      </w:r>
      <w:r>
        <w:t>60</w:t>
      </w:r>
      <w:r w:rsidRPr="009B18E6">
        <w:t xml:space="preserve"> Minutes]</w:t>
      </w:r>
    </w:p>
    <w:p w14:paraId="5435AFCF" w14:textId="77777777" w:rsidR="00B45441" w:rsidRDefault="00B45441" w:rsidP="00D74BB5">
      <w:pPr>
        <w:pStyle w:val="Heading3"/>
      </w:pPr>
      <w:r>
        <w:t>steps:</w:t>
      </w:r>
    </w:p>
    <w:p w14:paraId="324F20C3" w14:textId="2F750F4B" w:rsidR="00B45441" w:rsidRDefault="00B45441" w:rsidP="00D74BB5">
      <w:r w:rsidRPr="00F877D9">
        <w:t xml:space="preserve">Using a similar step in </w:t>
      </w:r>
      <w:r>
        <w:t xml:space="preserve">Task </w:t>
      </w:r>
      <w:r w:rsidRPr="00F877D9">
        <w:t>2, write a java program to convert binary number to decimal number. The given algorithm may help you to get the idea.</w:t>
      </w:r>
    </w:p>
    <w:p w14:paraId="38D87C86" w14:textId="7B50A0B7" w:rsidR="00B45441" w:rsidRDefault="00B45441" w:rsidP="00D74BB5">
      <w:r>
        <w:rPr>
          <w:noProof/>
          <w:lang w:val="en-MY" w:eastAsia="en-MY"/>
        </w:rPr>
        <w:drawing>
          <wp:inline distT="0" distB="0" distL="0" distR="0" wp14:anchorId="72EE17A8" wp14:editId="4B7E9A48">
            <wp:extent cx="5943600" cy="250507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327BE6" w14:textId="03EFD59E" w:rsidR="00B45441" w:rsidRDefault="00B45441" w:rsidP="00D74BB5">
      <w:r w:rsidRPr="00F877D9">
        <w:t>Example of output</w:t>
      </w:r>
      <w:r>
        <w:t>:</w:t>
      </w:r>
    </w:p>
    <w:p w14:paraId="26BDA1AE" w14:textId="2556E7F8" w:rsidR="00B45441" w:rsidRDefault="00B45441" w:rsidP="00D74BB5">
      <w:r w:rsidRPr="00F877D9">
        <w:rPr>
          <w:noProof/>
          <w:lang w:val="en-MY" w:eastAsia="en-MY"/>
        </w:rPr>
        <w:drawing>
          <wp:inline distT="0" distB="0" distL="0" distR="0" wp14:anchorId="3243EE66" wp14:editId="4D2BBAF6">
            <wp:extent cx="4464050" cy="15557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86379" w14:textId="77777777" w:rsidR="00B45441" w:rsidRDefault="00B45441" w:rsidP="007D3171">
      <w:pPr>
        <w:rPr>
          <w:b/>
        </w:rPr>
      </w:pPr>
      <w:r w:rsidRPr="0042756B">
        <w:rPr>
          <w:b/>
        </w:rPr>
        <w:t>Answer:</w:t>
      </w:r>
      <w:r>
        <w:rPr>
          <w:b/>
        </w:rPr>
        <w:t xml:space="preserve"> [Copy and paste your java codes from netbeans to the following text box]</w:t>
      </w:r>
    </w:p>
    <w:sdt>
      <w:sdtPr>
        <w:rPr>
          <w:sz w:val="28"/>
        </w:rPr>
        <w:id w:val="-1566646523"/>
        <w:placeholder>
          <w:docPart w:val="DefaultPlaceholder_-1854013440"/>
        </w:placeholder>
        <w:showingPlcHdr/>
      </w:sdtPr>
      <w:sdtEndPr/>
      <w:sdtContent>
        <w:p w14:paraId="6295AB00" w14:textId="40155CC0" w:rsidR="00B45441" w:rsidRDefault="00B45441" w:rsidP="00D74BB5">
          <w:pPr>
            <w:rPr>
              <w:sz w:val="28"/>
            </w:rPr>
          </w:pPr>
          <w:r w:rsidRPr="007D689B">
            <w:rPr>
              <w:rStyle w:val="PlaceholderText"/>
            </w:rPr>
            <w:t>Click or tap here to enter text.</w:t>
          </w:r>
        </w:p>
      </w:sdtContent>
    </w:sdt>
    <w:p w14:paraId="0E93F80A" w14:textId="658B7B9A" w:rsidR="00B45441" w:rsidRDefault="00B45441" w:rsidP="00D74BB5">
      <w:pPr>
        <w:rPr>
          <w:b/>
          <w:szCs w:val="24"/>
        </w:rPr>
      </w:pPr>
      <w:r w:rsidRPr="007D3171">
        <w:rPr>
          <w:b/>
          <w:szCs w:val="24"/>
        </w:rPr>
        <w:t xml:space="preserve">Output: </w:t>
      </w:r>
    </w:p>
    <w:sdt>
      <w:sdtPr>
        <w:rPr>
          <w:b/>
          <w:szCs w:val="24"/>
        </w:rPr>
        <w:id w:val="-1830440547"/>
        <w:showingPlcHdr/>
        <w:picture/>
      </w:sdtPr>
      <w:sdtEndPr/>
      <w:sdtContent>
        <w:p w14:paraId="3311A5C7" w14:textId="377AF58D" w:rsidR="00B45441" w:rsidRPr="007D3171" w:rsidRDefault="00B45441" w:rsidP="00D74BB5">
          <w:pPr>
            <w:rPr>
              <w:b/>
              <w:szCs w:val="24"/>
            </w:rPr>
          </w:pPr>
          <w:r>
            <w:rPr>
              <w:b/>
              <w:noProof/>
              <w:szCs w:val="24"/>
            </w:rPr>
            <w:drawing>
              <wp:inline distT="0" distB="0" distL="0" distR="0" wp14:anchorId="4A15BA69" wp14:editId="2D191D04">
                <wp:extent cx="1905000" cy="1905000"/>
                <wp:effectExtent l="0" t="0" r="0" b="0"/>
                <wp:docPr id="9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000" cy="1905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0D66624" w14:textId="77777777" w:rsidR="00B45441" w:rsidRDefault="00B45441" w:rsidP="00D74BB5">
      <w:pPr>
        <w:rPr>
          <w:sz w:val="28"/>
        </w:rPr>
      </w:pPr>
    </w:p>
    <w:p w14:paraId="120DDEAD" w14:textId="6FD7B3F6" w:rsidR="00B45441" w:rsidRPr="007D3171" w:rsidRDefault="00B45441" w:rsidP="00D74BB5">
      <w:pPr>
        <w:rPr>
          <w:b/>
          <w:szCs w:val="24"/>
        </w:rPr>
      </w:pPr>
      <w:r w:rsidRPr="007D3171">
        <w:rPr>
          <w:szCs w:val="24"/>
        </w:rPr>
        <w:t>Read the instruction regarding submission carefully. Submit your answer using the link provided at Oceania UMT. Please ensure your codes are submitted to the correct group</w:t>
      </w:r>
    </w:p>
    <w:p w14:paraId="191BF2A0" w14:textId="50F7874F" w:rsidR="00B45441" w:rsidRDefault="00B45441" w:rsidP="00D74BB5"/>
    <w:p w14:paraId="2EED5F27" w14:textId="226D893C" w:rsidR="00B45441" w:rsidRPr="00D74BB5" w:rsidRDefault="00B45441" w:rsidP="00D74B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4903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44E809" w14:textId="76AFF422" w:rsidR="00B45441" w:rsidRDefault="00B454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680ACF2" w14:textId="77777777" w:rsidR="00B45441" w:rsidRDefault="00B454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18624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7D738C" w14:textId="0469F20A" w:rsidR="00B45441" w:rsidRDefault="00B454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 xml:space="preserve"> </w:t>
        </w:r>
        <w:r>
          <w:rPr>
            <w:noProof/>
          </w:rPr>
          <w:fldChar w:fldCharType="end"/>
        </w:r>
      </w:p>
    </w:sdtContent>
  </w:sdt>
  <w:p w14:paraId="62027CDF" w14:textId="77777777" w:rsidR="00B45441" w:rsidRDefault="00B454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97574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5007F4" w14:textId="77777777" w:rsidR="00B45441" w:rsidRDefault="00B454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4DF9F9" w14:textId="77777777" w:rsidR="00B45441" w:rsidRDefault="00B454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E31A2" w14:textId="77777777" w:rsidR="000B60F3" w:rsidRDefault="000B60F3" w:rsidP="00EA63F3">
      <w:pPr>
        <w:spacing w:before="0" w:after="0" w:line="240" w:lineRule="auto"/>
      </w:pPr>
      <w:r>
        <w:separator/>
      </w:r>
    </w:p>
  </w:footnote>
  <w:footnote w:type="continuationSeparator" w:id="0">
    <w:p w14:paraId="6BE26157" w14:textId="77777777" w:rsidR="000B60F3" w:rsidRDefault="000B60F3" w:rsidP="00EA63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F21F0"/>
    <w:multiLevelType w:val="hybridMultilevel"/>
    <w:tmpl w:val="49ACCC2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8B7CAD"/>
    <w:multiLevelType w:val="hybridMultilevel"/>
    <w:tmpl w:val="7F30D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15761"/>
    <w:multiLevelType w:val="hybridMultilevel"/>
    <w:tmpl w:val="B394EC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FD0E24"/>
    <w:multiLevelType w:val="hybridMultilevel"/>
    <w:tmpl w:val="4720FC7C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91202B"/>
    <w:multiLevelType w:val="hybridMultilevel"/>
    <w:tmpl w:val="2E1C2F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27D5205"/>
    <w:multiLevelType w:val="hybridMultilevel"/>
    <w:tmpl w:val="80D621A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96C41"/>
    <w:multiLevelType w:val="hybridMultilevel"/>
    <w:tmpl w:val="99164F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B1170B4"/>
    <w:multiLevelType w:val="hybridMultilevel"/>
    <w:tmpl w:val="35F461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02430C"/>
    <w:multiLevelType w:val="hybridMultilevel"/>
    <w:tmpl w:val="99164F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6"/>
  </w:num>
  <w:num w:numId="6">
    <w:abstractNumId w:val="8"/>
  </w:num>
  <w:num w:numId="7">
    <w:abstractNumId w:val="5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/LHHDwtloPxie7oo/66orCyisKBR3CPl6enL+uhd0N8lxCsROTq/l5zY+adUq7qFk/kgr914mUV6/FQjFIjH9w==" w:salt="HZtE6L0mCIJ3rmtUd0zXFg=="/>
  <w:autoFormatOverride/>
  <w:styleLockTheme/>
  <w:styleLockQFSet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DY2NTGyNLewMDFS0lEKTi0uzszPAykwNKoFAMchf1stAAAA"/>
  </w:docVars>
  <w:rsids>
    <w:rsidRoot w:val="00FF775D"/>
    <w:rsid w:val="000327AE"/>
    <w:rsid w:val="00073E10"/>
    <w:rsid w:val="000A2ACB"/>
    <w:rsid w:val="000B0161"/>
    <w:rsid w:val="000B60F3"/>
    <w:rsid w:val="000D7CDA"/>
    <w:rsid w:val="000E44EA"/>
    <w:rsid w:val="000F6BD2"/>
    <w:rsid w:val="00114FB0"/>
    <w:rsid w:val="001213B9"/>
    <w:rsid w:val="00155D1B"/>
    <w:rsid w:val="00194ADB"/>
    <w:rsid w:val="001A3314"/>
    <w:rsid w:val="001C1175"/>
    <w:rsid w:val="001D5D6A"/>
    <w:rsid w:val="001F63F6"/>
    <w:rsid w:val="001F7A9E"/>
    <w:rsid w:val="00203D00"/>
    <w:rsid w:val="00281E19"/>
    <w:rsid w:val="002927DC"/>
    <w:rsid w:val="002C7862"/>
    <w:rsid w:val="003001C3"/>
    <w:rsid w:val="0030434D"/>
    <w:rsid w:val="00350E13"/>
    <w:rsid w:val="00380AB0"/>
    <w:rsid w:val="00380FB2"/>
    <w:rsid w:val="003B19A2"/>
    <w:rsid w:val="003C5ADD"/>
    <w:rsid w:val="003D5BFB"/>
    <w:rsid w:val="0042756B"/>
    <w:rsid w:val="00433D7C"/>
    <w:rsid w:val="004730E6"/>
    <w:rsid w:val="004839C9"/>
    <w:rsid w:val="004A278A"/>
    <w:rsid w:val="004E406D"/>
    <w:rsid w:val="0051211E"/>
    <w:rsid w:val="0051427C"/>
    <w:rsid w:val="00535C56"/>
    <w:rsid w:val="00547951"/>
    <w:rsid w:val="00552891"/>
    <w:rsid w:val="00571629"/>
    <w:rsid w:val="0060490F"/>
    <w:rsid w:val="006075BC"/>
    <w:rsid w:val="00640016"/>
    <w:rsid w:val="00643482"/>
    <w:rsid w:val="006460A9"/>
    <w:rsid w:val="006A67D3"/>
    <w:rsid w:val="006B57F1"/>
    <w:rsid w:val="006E046A"/>
    <w:rsid w:val="006E5A30"/>
    <w:rsid w:val="00716E24"/>
    <w:rsid w:val="00720162"/>
    <w:rsid w:val="00731694"/>
    <w:rsid w:val="007750B5"/>
    <w:rsid w:val="007908EE"/>
    <w:rsid w:val="007A522A"/>
    <w:rsid w:val="007D3171"/>
    <w:rsid w:val="007E2F4A"/>
    <w:rsid w:val="007E4B47"/>
    <w:rsid w:val="0082205F"/>
    <w:rsid w:val="00823189"/>
    <w:rsid w:val="0082504F"/>
    <w:rsid w:val="00831F6C"/>
    <w:rsid w:val="008429A5"/>
    <w:rsid w:val="00864F86"/>
    <w:rsid w:val="00875D9D"/>
    <w:rsid w:val="00884612"/>
    <w:rsid w:val="0089320A"/>
    <w:rsid w:val="008E045D"/>
    <w:rsid w:val="008F3BCE"/>
    <w:rsid w:val="00924CF1"/>
    <w:rsid w:val="00940993"/>
    <w:rsid w:val="00963781"/>
    <w:rsid w:val="00976A47"/>
    <w:rsid w:val="00993D19"/>
    <w:rsid w:val="009B0EFB"/>
    <w:rsid w:val="009B18E6"/>
    <w:rsid w:val="009E0B3B"/>
    <w:rsid w:val="009E6770"/>
    <w:rsid w:val="00A04CFF"/>
    <w:rsid w:val="00A04D75"/>
    <w:rsid w:val="00A1504E"/>
    <w:rsid w:val="00A226BD"/>
    <w:rsid w:val="00A23336"/>
    <w:rsid w:val="00A4364E"/>
    <w:rsid w:val="00A5782A"/>
    <w:rsid w:val="00A7299F"/>
    <w:rsid w:val="00A948E4"/>
    <w:rsid w:val="00AD751B"/>
    <w:rsid w:val="00B01A96"/>
    <w:rsid w:val="00B16AB0"/>
    <w:rsid w:val="00B41A07"/>
    <w:rsid w:val="00B43D05"/>
    <w:rsid w:val="00B45441"/>
    <w:rsid w:val="00B5018E"/>
    <w:rsid w:val="00B70CDF"/>
    <w:rsid w:val="00B95FCB"/>
    <w:rsid w:val="00B96D29"/>
    <w:rsid w:val="00C42FB7"/>
    <w:rsid w:val="00C47251"/>
    <w:rsid w:val="00C52971"/>
    <w:rsid w:val="00C70F18"/>
    <w:rsid w:val="00C755C3"/>
    <w:rsid w:val="00C916AE"/>
    <w:rsid w:val="00CB1D9B"/>
    <w:rsid w:val="00CD2E12"/>
    <w:rsid w:val="00CE5475"/>
    <w:rsid w:val="00CF0058"/>
    <w:rsid w:val="00CF6EB9"/>
    <w:rsid w:val="00D1789D"/>
    <w:rsid w:val="00D223C2"/>
    <w:rsid w:val="00D3621F"/>
    <w:rsid w:val="00D5710F"/>
    <w:rsid w:val="00D74BB5"/>
    <w:rsid w:val="00D91B01"/>
    <w:rsid w:val="00D92F56"/>
    <w:rsid w:val="00DE7386"/>
    <w:rsid w:val="00DF4CE7"/>
    <w:rsid w:val="00DF5076"/>
    <w:rsid w:val="00DF6D5D"/>
    <w:rsid w:val="00E10BE4"/>
    <w:rsid w:val="00E24F5B"/>
    <w:rsid w:val="00E72E97"/>
    <w:rsid w:val="00EA63F3"/>
    <w:rsid w:val="00EB45E3"/>
    <w:rsid w:val="00ED6218"/>
    <w:rsid w:val="00EE21F2"/>
    <w:rsid w:val="00EF646E"/>
    <w:rsid w:val="00F33C77"/>
    <w:rsid w:val="00F42A46"/>
    <w:rsid w:val="00F624B7"/>
    <w:rsid w:val="00F67CCB"/>
    <w:rsid w:val="00F877D9"/>
    <w:rsid w:val="00F95DCF"/>
    <w:rsid w:val="00FA49E0"/>
    <w:rsid w:val="00FB0648"/>
    <w:rsid w:val="00FC3F4C"/>
    <w:rsid w:val="00FF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B9F04"/>
  <w15:chartTrackingRefBased/>
  <w15:docId w15:val="{934C5652-1A1F-4B02-8E2C-B6C60F277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7D3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67D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67D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3D00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3D00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3D00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3D00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3D00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3D0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3D0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03D0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F775D"/>
  </w:style>
  <w:style w:type="character" w:customStyle="1" w:styleId="Heading1Char">
    <w:name w:val="Heading 1 Char"/>
    <w:basedOn w:val="DefaultParagraphFont"/>
    <w:link w:val="Heading1"/>
    <w:uiPriority w:val="9"/>
    <w:rsid w:val="006A67D3"/>
    <w:rPr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A67D3"/>
    <w:rPr>
      <w:b/>
      <w:caps/>
      <w:spacing w:val="15"/>
      <w:sz w:val="24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03D00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03D00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3D00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3D00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3D00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3D0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3D0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3D00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03D00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3D00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3D0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03D0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03D00"/>
    <w:rPr>
      <w:b/>
      <w:bCs/>
    </w:rPr>
  </w:style>
  <w:style w:type="character" w:styleId="Emphasis">
    <w:name w:val="Emphasis"/>
    <w:uiPriority w:val="20"/>
    <w:qFormat/>
    <w:rsid w:val="00203D00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203D00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03D0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3D00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3D00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203D00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203D00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203D00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203D00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203D0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03D00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77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7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24F5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4F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5BFB"/>
    <w:pPr>
      <w:ind w:left="720"/>
      <w:contextualSpacing/>
    </w:pPr>
  </w:style>
  <w:style w:type="table" w:styleId="TableGrid">
    <w:name w:val="Table Grid"/>
    <w:basedOn w:val="TableNormal"/>
    <w:uiPriority w:val="39"/>
    <w:rsid w:val="00D5710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55289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50E1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D91B0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A63F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3F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A63F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3F3"/>
    <w:rPr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B70C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0CD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0CDF"/>
    <w:pPr>
      <w:spacing w:after="100"/>
      <w:ind w:left="48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F0058"/>
    <w:pPr>
      <w:spacing w:before="0"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0058"/>
  </w:style>
  <w:style w:type="character" w:styleId="EndnoteReference">
    <w:name w:val="endnote reference"/>
    <w:basedOn w:val="DefaultParagraphFont"/>
    <w:uiPriority w:val="99"/>
    <w:semiHidden/>
    <w:unhideWhenUsed/>
    <w:rsid w:val="00CF005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footer" Target="footer2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5" Type="http://schemas.openxmlformats.org/officeDocument/2006/relationships/customXml" Target="../customXml/item5.xml"/><Relationship Id="rId15" Type="http://schemas.openxmlformats.org/officeDocument/2006/relationships/hyperlink" Target="https://www.open.edu/openlearn/science-maths-technology/computing-and-ict/computing/simple-coding-summary" TargetMode="External"/><Relationship Id="rId23" Type="http://schemas.openxmlformats.org/officeDocument/2006/relationships/image" Target="media/image9.png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g"/><Relationship Id="rId22" Type="http://schemas.openxmlformats.org/officeDocument/2006/relationships/image" Target="media/image8.png"/><Relationship Id="rId27" Type="http://schemas.openxmlformats.org/officeDocument/2006/relationships/glossaryDocument" Target="glossary/document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12.emf"/><Relationship Id="rId1" Type="http://schemas.openxmlformats.org/officeDocument/2006/relationships/image" Target="media/image1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3EF80-F1C7-44A5-9348-BD93017D0A76}"/>
      </w:docPartPr>
      <w:docPartBody>
        <w:p w:rsidR="00F73406" w:rsidRDefault="00FC094F">
          <w:r w:rsidRPr="007D68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F7A02A18134AEFAB7353450D865C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E23C4-4860-402B-8B9F-9BE73E0A93EC}"/>
      </w:docPartPr>
      <w:docPartBody>
        <w:p w:rsidR="00795799" w:rsidRDefault="00FB7DCE" w:rsidP="00FB7DCE">
          <w:pPr>
            <w:pStyle w:val="D7F7A02A18134AEFAB7353450D865C8C"/>
          </w:pPr>
          <w:r w:rsidRPr="007D689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39B84B2C65411799C7AE48AB13F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42DA5C-1EFE-4053-A5DD-4B8DCF44703E}"/>
      </w:docPartPr>
      <w:docPartBody>
        <w:p w:rsidR="007F7E74" w:rsidRDefault="007F7E74" w:rsidP="007F7E74">
          <w:pPr>
            <w:pStyle w:val="2F39B84B2C65411799C7AE48AB13FA76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9E2A85AF5F442AAB7B486047D15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DA209-21DB-464C-A75A-7884BDD2E26D}"/>
      </w:docPartPr>
      <w:docPartBody>
        <w:p w:rsidR="007F7E74" w:rsidRDefault="007F7E74" w:rsidP="007F7E74">
          <w:pPr>
            <w:pStyle w:val="559E2A85AF5F442AAB7B486047D15C0F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130D847AA37744A7AF620F735CF43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363F9-2F15-4A67-8420-934AC394EE8C}"/>
      </w:docPartPr>
      <w:docPartBody>
        <w:p w:rsidR="007F7E74" w:rsidRDefault="007F7E74" w:rsidP="007F7E74">
          <w:pPr>
            <w:pStyle w:val="130D847AA37744A7AF620F735CF43444"/>
          </w:pPr>
          <w:r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C094F"/>
    <w:rsid w:val="001F6C81"/>
    <w:rsid w:val="002C344C"/>
    <w:rsid w:val="00341D31"/>
    <w:rsid w:val="00562F90"/>
    <w:rsid w:val="006F647C"/>
    <w:rsid w:val="00795799"/>
    <w:rsid w:val="007F7E74"/>
    <w:rsid w:val="00842DA5"/>
    <w:rsid w:val="009C6CCC"/>
    <w:rsid w:val="00D75EE0"/>
    <w:rsid w:val="00D76C67"/>
    <w:rsid w:val="00F73406"/>
    <w:rsid w:val="00FB7DCE"/>
    <w:rsid w:val="00FC094F"/>
    <w:rsid w:val="00FF2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7E74"/>
  </w:style>
  <w:style w:type="paragraph" w:customStyle="1" w:styleId="CD8FB95DD3D94383B5F06D59C585B499">
    <w:name w:val="CD8FB95DD3D94383B5F06D59C585B499"/>
    <w:rsid w:val="00F73406"/>
    <w:pPr>
      <w:spacing w:before="100" w:after="200" w:line="276" w:lineRule="auto"/>
    </w:pPr>
    <w:rPr>
      <w:sz w:val="24"/>
      <w:szCs w:val="20"/>
    </w:rPr>
  </w:style>
  <w:style w:type="paragraph" w:customStyle="1" w:styleId="34C1B706739943EA87B6371D37DFE8FA">
    <w:name w:val="34C1B706739943EA87B6371D37DFE8FA"/>
    <w:rsid w:val="00F73406"/>
    <w:pPr>
      <w:spacing w:before="100" w:after="200" w:line="276" w:lineRule="auto"/>
    </w:pPr>
    <w:rPr>
      <w:sz w:val="24"/>
      <w:szCs w:val="20"/>
    </w:rPr>
  </w:style>
  <w:style w:type="paragraph" w:customStyle="1" w:styleId="3D48D0ACC7404DEAA34EB6BADBBF609E">
    <w:name w:val="3D48D0ACC7404DEAA34EB6BADBBF609E"/>
    <w:rsid w:val="00F73406"/>
    <w:pPr>
      <w:spacing w:before="100" w:after="200" w:line="276" w:lineRule="auto"/>
    </w:pPr>
    <w:rPr>
      <w:sz w:val="24"/>
      <w:szCs w:val="20"/>
    </w:rPr>
  </w:style>
  <w:style w:type="paragraph" w:customStyle="1" w:styleId="25CA951D3F3E41138D41004D4613CE80">
    <w:name w:val="25CA951D3F3E41138D41004D4613CE80"/>
    <w:rsid w:val="00F73406"/>
  </w:style>
  <w:style w:type="paragraph" w:customStyle="1" w:styleId="0BA1CB535D994ACFBE8507CE9674E45A">
    <w:name w:val="0BA1CB535D994ACFBE8507CE9674E45A"/>
    <w:rsid w:val="00F73406"/>
  </w:style>
  <w:style w:type="paragraph" w:customStyle="1" w:styleId="8DA599DB9B6740379DD9D971CDAE5B77">
    <w:name w:val="8DA599DB9B6740379DD9D971CDAE5B77"/>
    <w:rsid w:val="00F73406"/>
  </w:style>
  <w:style w:type="paragraph" w:customStyle="1" w:styleId="5C77119CF8A842D592D451E60114365F">
    <w:name w:val="5C77119CF8A842D592D451E60114365F"/>
    <w:rsid w:val="00F73406"/>
  </w:style>
  <w:style w:type="paragraph" w:customStyle="1" w:styleId="E7971CDA8198406D97F0E56F8D26EF37">
    <w:name w:val="E7971CDA8198406D97F0E56F8D26EF37"/>
    <w:rsid w:val="00F73406"/>
  </w:style>
  <w:style w:type="paragraph" w:customStyle="1" w:styleId="5C4375E2A4CE4391B80A7A51A70AB3F4">
    <w:name w:val="5C4375E2A4CE4391B80A7A51A70AB3F4"/>
    <w:rsid w:val="00F73406"/>
  </w:style>
  <w:style w:type="paragraph" w:customStyle="1" w:styleId="F5E73B097EB54546A5ED99797665F646">
    <w:name w:val="F5E73B097EB54546A5ED99797665F646"/>
    <w:rsid w:val="00F73406"/>
  </w:style>
  <w:style w:type="paragraph" w:customStyle="1" w:styleId="075D9E65EB1241418927808F30725833">
    <w:name w:val="075D9E65EB1241418927808F30725833"/>
    <w:rsid w:val="00F73406"/>
  </w:style>
  <w:style w:type="paragraph" w:customStyle="1" w:styleId="073D627BA1224B5B82BEE1EB3DE86C5E">
    <w:name w:val="073D627BA1224B5B82BEE1EB3DE86C5E"/>
    <w:rsid w:val="00F73406"/>
  </w:style>
  <w:style w:type="paragraph" w:customStyle="1" w:styleId="619A097DD70F48759BC0867BEDCA1CC3">
    <w:name w:val="619A097DD70F48759BC0867BEDCA1CC3"/>
    <w:rsid w:val="00F73406"/>
  </w:style>
  <w:style w:type="paragraph" w:customStyle="1" w:styleId="D7F7A02A18134AEFAB7353450D865C8C">
    <w:name w:val="D7F7A02A18134AEFAB7353450D865C8C"/>
    <w:rsid w:val="00FB7DCE"/>
    <w:rPr>
      <w:lang w:val="en-MY" w:eastAsia="en-MY"/>
    </w:rPr>
  </w:style>
  <w:style w:type="paragraph" w:customStyle="1" w:styleId="D6F0EE9159AA408B9712F127D0CD30B1">
    <w:name w:val="D6F0EE9159AA408B9712F127D0CD30B1"/>
    <w:rsid w:val="00795799"/>
    <w:rPr>
      <w:lang w:val="en-MY" w:eastAsia="en-MY"/>
    </w:rPr>
  </w:style>
  <w:style w:type="paragraph" w:customStyle="1" w:styleId="2F39B84B2C65411799C7AE48AB13FA76">
    <w:name w:val="2F39B84B2C65411799C7AE48AB13FA76"/>
    <w:rsid w:val="007F7E74"/>
  </w:style>
  <w:style w:type="paragraph" w:customStyle="1" w:styleId="559E2A85AF5F442AAB7B486047D15C0F">
    <w:name w:val="559E2A85AF5F442AAB7B486047D15C0F"/>
    <w:rsid w:val="007F7E74"/>
  </w:style>
  <w:style w:type="paragraph" w:customStyle="1" w:styleId="130D847AA37744A7AF620F735CF43444">
    <w:name w:val="130D847AA37744A7AF620F735CF43444"/>
    <w:rsid w:val="007F7E7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Bande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/2020</PublishDate>
  <Abstract>FAKULTI TEKNOLOGI KEJURUTERAAN KELAUTAN DAN INFORMATIK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>1</_Version>
    <TaxKeywordTaxHTField xmlns="fc6c3bed-dd4d-4752-b752-df600c874d54">
      <Terms xmlns="http://schemas.microsoft.com/office/infopath/2007/PartnerControls"/>
    </TaxKeywordTaxHTField>
    <DLCPolicyLabelClientValue xmlns="790d0f2d-a75d-46ad-a92c-14d4a71bac56">{_UIVersionString}</DLCPolicyLabelClientValue>
    <TaxCatchAll xmlns="fc6c3bed-dd4d-4752-b752-df600c874d54"/>
    <DLCPolicyLabelLock xmlns="790d0f2d-a75d-46ad-a92c-14d4a71bac56" xsi:nil="true"/>
    <DLCPolicyLabelValue xmlns="790d0f2d-a75d-46ad-a92c-14d4a71bac56">0.1</DLCPolicyLabelValu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9713F49D58E489C6D191E40D1AC7A" ma:contentTypeVersion="8" ma:contentTypeDescription="Create a new document." ma:contentTypeScope="" ma:versionID="20e7a6f052b193c28012131d14f79c24">
  <xsd:schema xmlns:xsd="http://www.w3.org/2001/XMLSchema" xmlns:xs="http://www.w3.org/2001/XMLSchema" xmlns:p="http://schemas.microsoft.com/office/2006/metadata/properties" xmlns:ns3="1df01acf-0e85-4186-bb16-7d6e5389b7ba" targetNamespace="http://schemas.microsoft.com/office/2006/metadata/properties" ma:root="true" ma:fieldsID="b5c01b2bd4ef33d5efced8ef9ceb6d34" ns3:_="">
    <xsd:import namespace="1df01acf-0e85-4186-bb16-7d6e5389b7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01acf-0e85-4186-bb16-7d6e5389b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34E1BB-2EF2-47AC-8B00-87D255A8C16B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fc6c3bed-dd4d-4752-b752-df600c874d54"/>
    <ds:schemaRef ds:uri="790d0f2d-a75d-46ad-a92c-14d4a71bac56"/>
  </ds:schemaRefs>
</ds:datastoreItem>
</file>

<file path=customXml/itemProps3.xml><?xml version="1.0" encoding="utf-8"?>
<ds:datastoreItem xmlns:ds="http://schemas.openxmlformats.org/officeDocument/2006/customXml" ds:itemID="{1F66F40A-1750-4A37-81CC-9EF4A57D6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f01acf-0e85-4186-bb16-7d6e5389b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96A5EC-2556-4C88-9F13-57EB8C6B256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234B553-55B7-4F9B-A558-9DAC0E9BF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: Stack</vt:lpstr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Stack</dc:title>
  <dc:subject>Week 5: TREE</dc:subject>
  <dc:creator>Noor Hafhizah Abd Rahim</dc:creator>
  <cp:keywords/>
  <dc:description/>
  <cp:lastModifiedBy>Fakhrul Adli Mohd Zaki</cp:lastModifiedBy>
  <cp:revision>7</cp:revision>
  <cp:lastPrinted>2019-08-07T01:42:00Z</cp:lastPrinted>
  <dcterms:created xsi:type="dcterms:W3CDTF">2019-10-06T01:19:00Z</dcterms:created>
  <dcterms:modified xsi:type="dcterms:W3CDTF">2019-10-0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9713F49D58E489C6D191E40D1AC7A</vt:lpwstr>
  </property>
  <property fmtid="{D5CDD505-2E9C-101B-9397-08002B2CF9AE}" pid="3" name="TaxKeyword">
    <vt:lpwstr/>
  </property>
  <property fmtid="{D5CDD505-2E9C-101B-9397-08002B2CF9AE}" pid="4" name="ImageGenResult">
    <vt:lpwstr/>
  </property>
  <property fmtid="{D5CDD505-2E9C-101B-9397-08002B2CF9AE}" pid="5" name="ComplianceAssetId">
    <vt:lpwstr/>
  </property>
  <property fmtid="{D5CDD505-2E9C-101B-9397-08002B2CF9AE}" pid="6" name="ImageGenerated">
    <vt:bool>false</vt:bool>
  </property>
</Properties>
</file>